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16" w:type="dxa"/>
        <w:tblLook w:val="04A0" w:firstRow="1" w:lastRow="0" w:firstColumn="1" w:lastColumn="0" w:noHBand="0" w:noVBand="1"/>
      </w:tblPr>
      <w:tblGrid>
        <w:gridCol w:w="3672"/>
        <w:gridCol w:w="1903"/>
        <w:gridCol w:w="1769"/>
        <w:gridCol w:w="3672"/>
      </w:tblGrid>
      <w:tr w:rsidR="003237C5" w14:paraId="0A7AC24B" w14:textId="77777777" w:rsidTr="008E2AA0">
        <w:trPr>
          <w:trHeight w:val="288"/>
        </w:trPr>
        <w:tc>
          <w:tcPr>
            <w:tcW w:w="11016" w:type="dxa"/>
            <w:gridSpan w:val="4"/>
            <w:tcBorders>
              <w:bottom w:val="single" w:sz="4" w:space="0" w:color="000000" w:themeColor="text1"/>
            </w:tcBorders>
            <w:shd w:val="clear" w:color="auto" w:fill="E5DFEC" w:themeFill="accent4" w:themeFillTint="33"/>
            <w:vAlign w:val="center"/>
          </w:tcPr>
          <w:p w14:paraId="64F79E24" w14:textId="77777777" w:rsidR="004B45D7" w:rsidRPr="00FD2654" w:rsidRDefault="00882CA4" w:rsidP="004B45D7">
            <w:pPr>
              <w:jc w:val="center"/>
              <w:rPr>
                <w:rStyle w:val="Strong"/>
                <w:sz w:val="24"/>
                <w:szCs w:val="18"/>
              </w:rPr>
            </w:pPr>
            <w:r w:rsidRPr="00FD2654">
              <w:rPr>
                <w:rStyle w:val="Strong"/>
                <w:sz w:val="24"/>
                <w:szCs w:val="18"/>
              </w:rPr>
              <w:t>POINTS OF EMPHASIS</w:t>
            </w:r>
          </w:p>
        </w:tc>
      </w:tr>
      <w:tr w:rsidR="00EC0610" w:rsidRPr="004B45D7" w14:paraId="47F94833" w14:textId="77777777" w:rsidTr="008D2318">
        <w:trPr>
          <w:trHeight w:val="350"/>
        </w:trPr>
        <w:tc>
          <w:tcPr>
            <w:tcW w:w="3672" w:type="dxa"/>
            <w:shd w:val="clear" w:color="auto" w:fill="auto"/>
            <w:vAlign w:val="center"/>
          </w:tcPr>
          <w:p w14:paraId="227C6A59" w14:textId="053CAD2C" w:rsidR="00EC0610" w:rsidRPr="007E4524" w:rsidRDefault="00EC0610" w:rsidP="008D2318">
            <w:pPr>
              <w:rPr>
                <w:rStyle w:val="Strong"/>
              </w:rPr>
            </w:pPr>
            <w:r w:rsidRPr="007E4524">
              <w:t xml:space="preserve"> </w:t>
            </w:r>
            <w:r w:rsidRPr="007E4524">
              <w:rPr>
                <w:b/>
                <w:color w:val="C00000"/>
              </w:rPr>
              <w:t>SLOW DOWN!!</w:t>
            </w:r>
            <w:r w:rsidR="0020213E" w:rsidRPr="007E4524">
              <w:rPr>
                <w:b/>
                <w:color w:val="C00000"/>
              </w:rPr>
              <w:t xml:space="preserve"> </w:t>
            </w:r>
            <w:r w:rsidR="008D2318">
              <w:rPr>
                <w:b/>
                <w:color w:val="C00000"/>
              </w:rPr>
              <w:t>PROCESS THE PLAY</w:t>
            </w:r>
          </w:p>
        </w:tc>
        <w:tc>
          <w:tcPr>
            <w:tcW w:w="3672" w:type="dxa"/>
            <w:gridSpan w:val="2"/>
            <w:shd w:val="clear" w:color="auto" w:fill="auto"/>
            <w:vAlign w:val="center"/>
          </w:tcPr>
          <w:p w14:paraId="1A08AD87" w14:textId="77777777" w:rsidR="00EC0610" w:rsidRPr="008D2318" w:rsidRDefault="0020213E" w:rsidP="00911ABE">
            <w:pPr>
              <w:rPr>
                <w:rStyle w:val="Strong"/>
                <w:b w:val="0"/>
                <w:color w:val="FF0000"/>
                <w:szCs w:val="16"/>
              </w:rPr>
            </w:pPr>
            <w:r w:rsidRPr="008D2318">
              <w:rPr>
                <w:b/>
                <w:color w:val="C00000"/>
              </w:rPr>
              <w:t>OWN YOUR POSITION</w:t>
            </w:r>
          </w:p>
        </w:tc>
        <w:tc>
          <w:tcPr>
            <w:tcW w:w="3672" w:type="dxa"/>
            <w:shd w:val="clear" w:color="auto" w:fill="auto"/>
            <w:vAlign w:val="center"/>
          </w:tcPr>
          <w:p w14:paraId="59F5DBAC" w14:textId="77777777" w:rsidR="00EC0610" w:rsidRPr="00B33427" w:rsidRDefault="008D2318" w:rsidP="00911ABE">
            <w:pPr>
              <w:rPr>
                <w:rStyle w:val="Strong"/>
                <w:b w:val="0"/>
                <w:color w:val="FF0000"/>
                <w:szCs w:val="16"/>
              </w:rPr>
            </w:pPr>
            <w:r w:rsidRPr="00B33427">
              <w:rPr>
                <w:b/>
                <w:bCs/>
                <w:color w:val="C00000"/>
              </w:rPr>
              <w:t>MAKE IT BIG!</w:t>
            </w:r>
          </w:p>
        </w:tc>
      </w:tr>
      <w:tr w:rsidR="008D2318" w:rsidRPr="004B45D7" w14:paraId="1945A4F8" w14:textId="77777777" w:rsidTr="008D2318">
        <w:trPr>
          <w:trHeight w:val="440"/>
        </w:trPr>
        <w:tc>
          <w:tcPr>
            <w:tcW w:w="3672" w:type="dxa"/>
            <w:shd w:val="clear" w:color="auto" w:fill="auto"/>
            <w:vAlign w:val="center"/>
          </w:tcPr>
          <w:p w14:paraId="4153A9E3" w14:textId="77777777" w:rsidR="008D2318" w:rsidRPr="00B33427" w:rsidRDefault="008D2318" w:rsidP="00B33427">
            <w:pPr>
              <w:pStyle w:val="NoSpacing"/>
              <w:rPr>
                <w:szCs w:val="20"/>
              </w:rPr>
            </w:pPr>
            <w:r w:rsidRPr="00B33427">
              <w:rPr>
                <w:szCs w:val="20"/>
              </w:rPr>
              <w:t>Dead Ball Officiate</w:t>
            </w:r>
          </w:p>
        </w:tc>
        <w:tc>
          <w:tcPr>
            <w:tcW w:w="3672" w:type="dxa"/>
            <w:gridSpan w:val="2"/>
            <w:shd w:val="clear" w:color="auto" w:fill="auto"/>
            <w:vAlign w:val="center"/>
          </w:tcPr>
          <w:p w14:paraId="41A94FBE" w14:textId="77777777" w:rsidR="008D2318" w:rsidRPr="00B33427" w:rsidRDefault="00B33427" w:rsidP="00B33427">
            <w:pPr>
              <w:pStyle w:val="NoSpacing"/>
              <w:rPr>
                <w:szCs w:val="20"/>
              </w:rPr>
            </w:pPr>
            <w:r w:rsidRPr="00B33427">
              <w:rPr>
                <w:szCs w:val="20"/>
              </w:rPr>
              <w:t>Know Keys and Switches</w:t>
            </w:r>
          </w:p>
        </w:tc>
        <w:tc>
          <w:tcPr>
            <w:tcW w:w="3672" w:type="dxa"/>
            <w:shd w:val="clear" w:color="auto" w:fill="auto"/>
            <w:vAlign w:val="center"/>
          </w:tcPr>
          <w:p w14:paraId="1765038B" w14:textId="77777777" w:rsidR="008D2318" w:rsidRPr="00B33427" w:rsidRDefault="00B33427" w:rsidP="00B33427">
            <w:pPr>
              <w:pStyle w:val="NoSpacing"/>
              <w:rPr>
                <w:szCs w:val="20"/>
              </w:rPr>
            </w:pPr>
            <w:r w:rsidRPr="00B33427">
              <w:rPr>
                <w:szCs w:val="20"/>
              </w:rPr>
              <w:t>If you THINK it is, it’s NOT</w:t>
            </w:r>
          </w:p>
        </w:tc>
      </w:tr>
      <w:tr w:rsidR="00EC0610" w:rsidRPr="004B45D7" w14:paraId="0B049482" w14:textId="77777777" w:rsidTr="008D2318">
        <w:trPr>
          <w:trHeight w:val="440"/>
        </w:trPr>
        <w:tc>
          <w:tcPr>
            <w:tcW w:w="3672" w:type="dxa"/>
            <w:shd w:val="clear" w:color="auto" w:fill="auto"/>
            <w:vAlign w:val="center"/>
          </w:tcPr>
          <w:p w14:paraId="1FD67DC9" w14:textId="3CEB7035" w:rsidR="00EC0610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rStyle w:val="Strong"/>
                <w:b w:val="0"/>
                <w:bCs w:val="0"/>
                <w:szCs w:val="20"/>
              </w:rPr>
              <w:t>Be sure there’s a foul</w:t>
            </w:r>
            <w:r w:rsidR="00062A69">
              <w:rPr>
                <w:rStyle w:val="Strong"/>
                <w:b w:val="0"/>
                <w:bCs w:val="0"/>
                <w:szCs w:val="20"/>
              </w:rPr>
              <w:t>,</w:t>
            </w:r>
            <w:r w:rsidRPr="00B33427">
              <w:rPr>
                <w:rStyle w:val="Strong"/>
                <w:b w:val="0"/>
                <w:bCs w:val="0"/>
                <w:szCs w:val="20"/>
              </w:rPr>
              <w:t xml:space="preserve"> and then throw</w:t>
            </w:r>
          </w:p>
        </w:tc>
        <w:tc>
          <w:tcPr>
            <w:tcW w:w="3672" w:type="dxa"/>
            <w:gridSpan w:val="2"/>
            <w:shd w:val="clear" w:color="auto" w:fill="auto"/>
            <w:vAlign w:val="center"/>
          </w:tcPr>
          <w:p w14:paraId="02A44AA3" w14:textId="77777777" w:rsidR="00EC0610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szCs w:val="20"/>
              </w:rPr>
              <w:t>If you THINK it is, it’s NOT</w:t>
            </w:r>
          </w:p>
        </w:tc>
        <w:tc>
          <w:tcPr>
            <w:tcW w:w="3672" w:type="dxa"/>
            <w:shd w:val="clear" w:color="auto" w:fill="auto"/>
            <w:vAlign w:val="center"/>
          </w:tcPr>
          <w:p w14:paraId="73CFEEAF" w14:textId="77777777" w:rsidR="00EC0610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szCs w:val="20"/>
              </w:rPr>
              <w:t>Officiate players, not plays</w:t>
            </w:r>
          </w:p>
        </w:tc>
      </w:tr>
      <w:tr w:rsidR="00B33427" w:rsidRPr="004B45D7" w14:paraId="0E12D51A" w14:textId="77777777" w:rsidTr="00B33427">
        <w:trPr>
          <w:trHeight w:val="350"/>
        </w:trPr>
        <w:tc>
          <w:tcPr>
            <w:tcW w:w="3672" w:type="dxa"/>
            <w:shd w:val="clear" w:color="auto" w:fill="auto"/>
            <w:vAlign w:val="center"/>
          </w:tcPr>
          <w:p w14:paraId="49C1FD0B" w14:textId="3FDAA76A" w:rsidR="00B33427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rStyle w:val="Strong"/>
                <w:b w:val="0"/>
                <w:bCs w:val="0"/>
                <w:szCs w:val="20"/>
              </w:rPr>
              <w:t xml:space="preserve">Know #’s of all eligible </w:t>
            </w:r>
            <w:proofErr w:type="gramStart"/>
            <w:r w:rsidRPr="00B33427">
              <w:rPr>
                <w:rStyle w:val="Strong"/>
                <w:b w:val="0"/>
                <w:bCs w:val="0"/>
                <w:szCs w:val="20"/>
              </w:rPr>
              <w:t>receivers</w:t>
            </w:r>
            <w:proofErr w:type="gramEnd"/>
            <w:r w:rsidRPr="00B33427">
              <w:rPr>
                <w:rStyle w:val="Strong"/>
                <w:b w:val="0"/>
                <w:bCs w:val="0"/>
                <w:szCs w:val="20"/>
              </w:rPr>
              <w:t xml:space="preserve"> </w:t>
            </w:r>
            <w:r w:rsidR="00062A69">
              <w:rPr>
                <w:rStyle w:val="Strong"/>
                <w:b w:val="0"/>
                <w:bCs w:val="0"/>
                <w:szCs w:val="20"/>
              </w:rPr>
              <w:t>information</w:t>
            </w:r>
          </w:p>
        </w:tc>
        <w:tc>
          <w:tcPr>
            <w:tcW w:w="3672" w:type="dxa"/>
            <w:gridSpan w:val="2"/>
            <w:shd w:val="clear" w:color="auto" w:fill="auto"/>
            <w:vAlign w:val="center"/>
          </w:tcPr>
          <w:p w14:paraId="32156337" w14:textId="77777777" w:rsidR="00B33427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rStyle w:val="Strong"/>
                <w:b w:val="0"/>
                <w:bCs w:val="0"/>
                <w:szCs w:val="20"/>
              </w:rPr>
              <w:t>Time the Time Out!</w:t>
            </w:r>
          </w:p>
        </w:tc>
        <w:tc>
          <w:tcPr>
            <w:tcW w:w="3672" w:type="dxa"/>
            <w:vMerge w:val="restart"/>
            <w:shd w:val="clear" w:color="auto" w:fill="auto"/>
            <w:vAlign w:val="center"/>
          </w:tcPr>
          <w:p w14:paraId="798C151C" w14:textId="45147579" w:rsidR="00B33427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szCs w:val="20"/>
              </w:rPr>
              <w:t xml:space="preserve">Illegal Substitution:  </w:t>
            </w:r>
            <w:proofErr w:type="gramStart"/>
            <w:r w:rsidRPr="00B33427">
              <w:rPr>
                <w:szCs w:val="20"/>
              </w:rPr>
              <w:t>In formation</w:t>
            </w:r>
            <w:proofErr w:type="gramEnd"/>
            <w:r w:rsidRPr="00B33427">
              <w:rPr>
                <w:szCs w:val="20"/>
              </w:rPr>
              <w:t xml:space="preserve"> – no attempt to leave – kill it, dead ball foul; if running off </w:t>
            </w:r>
            <w:r w:rsidR="00062A69">
              <w:rPr>
                <w:szCs w:val="20"/>
              </w:rPr>
              <w:t xml:space="preserve">the </w:t>
            </w:r>
            <w:r w:rsidRPr="00B33427">
              <w:rPr>
                <w:szCs w:val="20"/>
              </w:rPr>
              <w:t>field, live ball foul.</w:t>
            </w:r>
          </w:p>
        </w:tc>
      </w:tr>
      <w:tr w:rsidR="00B33427" w:rsidRPr="004B45D7" w14:paraId="6BCA79F7" w14:textId="77777777" w:rsidTr="00B33427">
        <w:trPr>
          <w:trHeight w:val="350"/>
        </w:trPr>
        <w:tc>
          <w:tcPr>
            <w:tcW w:w="3672" w:type="dxa"/>
            <w:shd w:val="clear" w:color="auto" w:fill="auto"/>
            <w:vAlign w:val="center"/>
          </w:tcPr>
          <w:p w14:paraId="0385F8BA" w14:textId="77777777" w:rsidR="00B33427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rStyle w:val="Strong"/>
                <w:b w:val="0"/>
                <w:bCs w:val="0"/>
                <w:szCs w:val="20"/>
              </w:rPr>
              <w:t>Clocks – Be aware of clock status EVERY play</w:t>
            </w:r>
          </w:p>
        </w:tc>
        <w:tc>
          <w:tcPr>
            <w:tcW w:w="3672" w:type="dxa"/>
            <w:gridSpan w:val="2"/>
            <w:shd w:val="clear" w:color="auto" w:fill="auto"/>
            <w:vAlign w:val="center"/>
          </w:tcPr>
          <w:p w14:paraId="45A3A67A" w14:textId="77777777" w:rsidR="00B33427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  <w:r w:rsidRPr="00B33427">
              <w:rPr>
                <w:rStyle w:val="Strong"/>
                <w:b w:val="0"/>
                <w:bCs w:val="0"/>
                <w:szCs w:val="20"/>
              </w:rPr>
              <w:t xml:space="preserve">Know when under 2 minutes </w:t>
            </w:r>
          </w:p>
        </w:tc>
        <w:tc>
          <w:tcPr>
            <w:tcW w:w="3672" w:type="dxa"/>
            <w:vMerge/>
            <w:shd w:val="clear" w:color="auto" w:fill="auto"/>
            <w:vAlign w:val="center"/>
          </w:tcPr>
          <w:p w14:paraId="323664EC" w14:textId="77777777" w:rsidR="00B33427" w:rsidRPr="00B33427" w:rsidRDefault="00B33427" w:rsidP="00B33427">
            <w:pPr>
              <w:pStyle w:val="NoSpacing"/>
              <w:rPr>
                <w:rStyle w:val="Strong"/>
                <w:b w:val="0"/>
                <w:bCs w:val="0"/>
                <w:szCs w:val="20"/>
              </w:rPr>
            </w:pPr>
          </w:p>
        </w:tc>
      </w:tr>
      <w:tr w:rsidR="00C37B1C" w:rsidRPr="004B45D7" w14:paraId="47F17610" w14:textId="77777777" w:rsidTr="004B45D7">
        <w:trPr>
          <w:trHeight w:val="350"/>
        </w:trPr>
        <w:tc>
          <w:tcPr>
            <w:tcW w:w="11016" w:type="dxa"/>
            <w:gridSpan w:val="4"/>
            <w:shd w:val="clear" w:color="auto" w:fill="auto"/>
            <w:vAlign w:val="center"/>
          </w:tcPr>
          <w:p w14:paraId="51B5D677" w14:textId="03CC2151" w:rsidR="00C37B1C" w:rsidRPr="00B33427" w:rsidRDefault="00C37B1C" w:rsidP="00B33427">
            <w:pPr>
              <w:pStyle w:val="NoSpacing"/>
              <w:rPr>
                <w:szCs w:val="20"/>
              </w:rPr>
            </w:pPr>
            <w:r w:rsidRPr="00B33427">
              <w:rPr>
                <w:szCs w:val="20"/>
              </w:rPr>
              <w:t>Overtime timeouts</w:t>
            </w:r>
            <w:r w:rsidR="00B33427" w:rsidRPr="00B33427">
              <w:rPr>
                <w:szCs w:val="20"/>
              </w:rPr>
              <w:t xml:space="preserve"> </w:t>
            </w:r>
            <w:r w:rsidRPr="00B33427">
              <w:rPr>
                <w:szCs w:val="20"/>
              </w:rPr>
              <w:t>-</w:t>
            </w:r>
            <w:r w:rsidR="00B33427" w:rsidRPr="00B33427">
              <w:rPr>
                <w:szCs w:val="20"/>
              </w:rPr>
              <w:t xml:space="preserve"> </w:t>
            </w:r>
            <w:r w:rsidRPr="00B33427">
              <w:rPr>
                <w:szCs w:val="20"/>
              </w:rPr>
              <w:t>allow only one per team. Unused Timeouts do not carry over to the OT period.</w:t>
            </w:r>
          </w:p>
        </w:tc>
      </w:tr>
      <w:tr w:rsidR="00C37B1C" w:rsidRPr="004B45D7" w14:paraId="7B591CE2" w14:textId="77777777" w:rsidTr="004B45D7">
        <w:trPr>
          <w:trHeight w:val="350"/>
        </w:trPr>
        <w:tc>
          <w:tcPr>
            <w:tcW w:w="11016" w:type="dxa"/>
            <w:gridSpan w:val="4"/>
            <w:shd w:val="clear" w:color="auto" w:fill="auto"/>
            <w:vAlign w:val="center"/>
          </w:tcPr>
          <w:p w14:paraId="154B0DB2" w14:textId="4926D9F8" w:rsidR="00FB418C" w:rsidRPr="00B33427" w:rsidRDefault="00FB418C" w:rsidP="00B33427">
            <w:pPr>
              <w:pStyle w:val="NoSpacing"/>
              <w:rPr>
                <w:szCs w:val="20"/>
              </w:rPr>
            </w:pPr>
            <w:r w:rsidRPr="00B33427">
              <w:rPr>
                <w:szCs w:val="20"/>
              </w:rPr>
              <w:t xml:space="preserve">Measurements: </w:t>
            </w:r>
            <w:r w:rsidR="00B33427" w:rsidRPr="00B33427">
              <w:rPr>
                <w:szCs w:val="20"/>
              </w:rPr>
              <w:t xml:space="preserve">Stand with the box during measurements. Correctly reset the box when </w:t>
            </w:r>
            <w:r w:rsidR="00062A69">
              <w:rPr>
                <w:szCs w:val="20"/>
              </w:rPr>
              <w:t xml:space="preserve">a </w:t>
            </w:r>
            <w:r w:rsidR="00B33427" w:rsidRPr="00B33427">
              <w:rPr>
                <w:szCs w:val="20"/>
              </w:rPr>
              <w:t>measurement is completed</w:t>
            </w:r>
          </w:p>
        </w:tc>
      </w:tr>
      <w:tr w:rsidR="00C37B1C" w14:paraId="75F58CAB" w14:textId="77777777" w:rsidTr="008E2AA0">
        <w:trPr>
          <w:trHeight w:val="288"/>
        </w:trPr>
        <w:tc>
          <w:tcPr>
            <w:tcW w:w="11016" w:type="dxa"/>
            <w:gridSpan w:val="4"/>
            <w:shd w:val="clear" w:color="auto" w:fill="CCC0D9" w:themeFill="accent4" w:themeFillTint="66"/>
            <w:vAlign w:val="center"/>
          </w:tcPr>
          <w:p w14:paraId="24B60549" w14:textId="77777777" w:rsidR="00C37B1C" w:rsidRPr="00FD2654" w:rsidRDefault="00C37B1C" w:rsidP="004B45D7">
            <w:pPr>
              <w:jc w:val="center"/>
              <w:rPr>
                <w:b/>
                <w:sz w:val="24"/>
                <w:szCs w:val="18"/>
              </w:rPr>
            </w:pPr>
            <w:r w:rsidRPr="00FD2654">
              <w:rPr>
                <w:b/>
                <w:sz w:val="24"/>
                <w:szCs w:val="18"/>
              </w:rPr>
              <w:t>PRE-GAME</w:t>
            </w:r>
          </w:p>
        </w:tc>
      </w:tr>
      <w:tr w:rsidR="00C37B1C" w14:paraId="5BC57C65" w14:textId="77777777" w:rsidTr="008D2318">
        <w:trPr>
          <w:trHeight w:val="308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</w:tcPr>
          <w:p w14:paraId="68228371" w14:textId="2EE7909E" w:rsidR="00C37B1C" w:rsidRPr="00AF0738" w:rsidRDefault="00E20B6F" w:rsidP="00AF0738">
            <w:pPr>
              <w:pStyle w:val="NoSpacing"/>
            </w:pPr>
            <w:r>
              <w:t>Check in</w:t>
            </w:r>
            <w:r w:rsidR="00AF0738" w:rsidRPr="00AF0738">
              <w:t xml:space="preserve"> with both teams and </w:t>
            </w:r>
            <w:r w:rsidR="00AF0738">
              <w:t>instruct</w:t>
            </w:r>
            <w:r w:rsidR="00AF0738" w:rsidRPr="00AF0738">
              <w:t xml:space="preserve"> ball boys (or how </w:t>
            </w:r>
            <w:r w:rsidR="00062A69">
              <w:t xml:space="preserve">the </w:t>
            </w:r>
            <w:r w:rsidR="00AF0738" w:rsidRPr="00AF0738">
              <w:t>game ball will be brought in)</w:t>
            </w:r>
          </w:p>
        </w:tc>
        <w:tc>
          <w:tcPr>
            <w:tcW w:w="5441" w:type="dxa"/>
            <w:gridSpan w:val="2"/>
            <w:tcBorders>
              <w:bottom w:val="single" w:sz="4" w:space="0" w:color="000000" w:themeColor="text1"/>
            </w:tcBorders>
          </w:tcPr>
          <w:p w14:paraId="0F1961B1" w14:textId="77777777" w:rsidR="00C37B1C" w:rsidRPr="00AF0738" w:rsidRDefault="00C4090D" w:rsidP="00AF0738">
            <w:pPr>
              <w:pStyle w:val="NoSpacing"/>
            </w:pPr>
            <w:r w:rsidRPr="00AF0738">
              <w:t xml:space="preserve">Know where </w:t>
            </w:r>
            <w:r w:rsidR="00911ABE">
              <w:t>and</w:t>
            </w:r>
            <w:r w:rsidRPr="00AF0738">
              <w:t xml:space="preserve"> how you will communicate with </w:t>
            </w:r>
            <w:r w:rsidR="00AF0738" w:rsidRPr="00AF0738">
              <w:t>the press</w:t>
            </w:r>
            <w:r w:rsidRPr="00AF0738">
              <w:t xml:space="preserve"> box</w:t>
            </w:r>
            <w:r w:rsidRPr="00AF0738">
              <w:tab/>
            </w:r>
            <w:r w:rsidR="00C37B1C" w:rsidRPr="00AF0738">
              <w:tab/>
            </w:r>
          </w:p>
        </w:tc>
      </w:tr>
      <w:tr w:rsidR="00C37B1C" w14:paraId="173484B2" w14:textId="77777777" w:rsidTr="008D2318">
        <w:trPr>
          <w:trHeight w:val="301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</w:tcPr>
          <w:p w14:paraId="42421844" w14:textId="1495DE39" w:rsidR="00C37B1C" w:rsidRPr="00AF0738" w:rsidRDefault="00C4090D" w:rsidP="00AF0738">
            <w:pPr>
              <w:pStyle w:val="NoSpacing"/>
            </w:pPr>
            <w:r w:rsidRPr="00AF0738">
              <w:t xml:space="preserve">Know </w:t>
            </w:r>
            <w:r w:rsidR="00062A69">
              <w:t xml:space="preserve">the </w:t>
            </w:r>
            <w:r w:rsidRPr="00AF0738">
              <w:t>location</w:t>
            </w:r>
            <w:r w:rsidR="00AF0738">
              <w:t xml:space="preserve"> of teams for halftime</w:t>
            </w:r>
          </w:p>
        </w:tc>
        <w:tc>
          <w:tcPr>
            <w:tcW w:w="5441" w:type="dxa"/>
            <w:gridSpan w:val="2"/>
            <w:tcBorders>
              <w:bottom w:val="single" w:sz="4" w:space="0" w:color="000000" w:themeColor="text1"/>
            </w:tcBorders>
          </w:tcPr>
          <w:p w14:paraId="7CA9BFEB" w14:textId="77777777" w:rsidR="00C37B1C" w:rsidRPr="00AF0738" w:rsidRDefault="00AF0738" w:rsidP="00AF0738">
            <w:pPr>
              <w:pStyle w:val="NoSpacing"/>
            </w:pPr>
            <w:r>
              <w:t xml:space="preserve">Pre-walk the field and check for safety issues </w:t>
            </w:r>
          </w:p>
        </w:tc>
      </w:tr>
      <w:tr w:rsidR="00C37B1C" w14:paraId="142E4E2B" w14:textId="77777777" w:rsidTr="008D2318">
        <w:trPr>
          <w:trHeight w:val="301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</w:tcPr>
          <w:p w14:paraId="54D370E9" w14:textId="4E906595" w:rsidR="00AF0738" w:rsidRDefault="00AF0738" w:rsidP="00AF0738">
            <w:pPr>
              <w:pStyle w:val="NoSpacing"/>
            </w:pPr>
            <w:r>
              <w:t xml:space="preserve">Meet and instruct Punt receivers on Fair Catch </w:t>
            </w:r>
            <w:r w:rsidR="00062A69">
              <w:t>Signal</w:t>
            </w:r>
          </w:p>
          <w:p w14:paraId="4E9F8917" w14:textId="77777777" w:rsidR="00C37B1C" w:rsidRPr="00AF0738" w:rsidRDefault="00AF0738" w:rsidP="00AF0738">
            <w:pPr>
              <w:pStyle w:val="NoSpacing"/>
            </w:pPr>
            <w:r w:rsidRPr="00AF0738">
              <w:t>Sunny Day – Remind him of limitations on shading eyes.</w:t>
            </w:r>
          </w:p>
        </w:tc>
        <w:tc>
          <w:tcPr>
            <w:tcW w:w="5441" w:type="dxa"/>
            <w:gridSpan w:val="2"/>
            <w:tcBorders>
              <w:bottom w:val="single" w:sz="4" w:space="0" w:color="000000" w:themeColor="text1"/>
            </w:tcBorders>
          </w:tcPr>
          <w:p w14:paraId="595B0727" w14:textId="24916A60" w:rsidR="00C37B1C" w:rsidRPr="00AF0738" w:rsidRDefault="00C37B1C" w:rsidP="00AF0738">
            <w:pPr>
              <w:pStyle w:val="NoSpacing"/>
            </w:pPr>
            <w:r w:rsidRPr="00AF0738">
              <w:t xml:space="preserve">Start </w:t>
            </w:r>
            <w:proofErr w:type="gramStart"/>
            <w:r w:rsidR="00E20B6F">
              <w:t>w</w:t>
            </w:r>
            <w:r w:rsidRPr="00AF0738">
              <w:t>at</w:t>
            </w:r>
            <w:r w:rsidR="005D67F2" w:rsidRPr="00AF0738">
              <w:t>ch on</w:t>
            </w:r>
            <w:proofErr w:type="gramEnd"/>
            <w:r w:rsidR="005D67F2" w:rsidRPr="00AF0738">
              <w:t xml:space="preserve"> Countdown to Kick Off.  </w:t>
            </w:r>
            <w:r w:rsidRPr="00AF0738">
              <w:t xml:space="preserve"> Observe Kickers &amp; Receivers</w:t>
            </w:r>
          </w:p>
        </w:tc>
      </w:tr>
      <w:tr w:rsidR="00AF0738" w14:paraId="2EA7BB13" w14:textId="77777777" w:rsidTr="008D2318">
        <w:trPr>
          <w:trHeight w:val="188"/>
        </w:trPr>
        <w:tc>
          <w:tcPr>
            <w:tcW w:w="5575" w:type="dxa"/>
            <w:gridSpan w:val="2"/>
          </w:tcPr>
          <w:p w14:paraId="4F7989C8" w14:textId="77777777" w:rsidR="00AF0738" w:rsidRPr="00AF0738" w:rsidRDefault="00AF0738" w:rsidP="00AF0738">
            <w:pPr>
              <w:pStyle w:val="NoSpacing"/>
            </w:pPr>
            <w:r w:rsidRPr="00AF0738">
              <w:t xml:space="preserve">Game Balls </w:t>
            </w:r>
            <w:r>
              <w:t>from e</w:t>
            </w:r>
            <w:r w:rsidRPr="00AF0738">
              <w:t>ach</w:t>
            </w:r>
            <w:r>
              <w:t xml:space="preserve"> t</w:t>
            </w:r>
            <w:r w:rsidRPr="00AF0738">
              <w:t>eam</w:t>
            </w:r>
            <w:r>
              <w:t xml:space="preserve"> – Confirm balls are legal</w:t>
            </w:r>
          </w:p>
        </w:tc>
        <w:tc>
          <w:tcPr>
            <w:tcW w:w="5441" w:type="dxa"/>
            <w:gridSpan w:val="2"/>
          </w:tcPr>
          <w:p w14:paraId="04A7A669" w14:textId="77777777" w:rsidR="00AF0738" w:rsidRPr="00AF0738" w:rsidRDefault="00AF0738" w:rsidP="00AF0738">
            <w:pPr>
              <w:pStyle w:val="NoSpacing"/>
            </w:pPr>
            <w:r w:rsidRPr="00AF0738">
              <w:t>Record Coin Toss Results.</w:t>
            </w:r>
          </w:p>
        </w:tc>
      </w:tr>
      <w:tr w:rsidR="00AF0738" w14:paraId="3DCDC16E" w14:textId="77777777" w:rsidTr="008E2AA0">
        <w:trPr>
          <w:trHeight w:val="288"/>
        </w:trPr>
        <w:tc>
          <w:tcPr>
            <w:tcW w:w="11016" w:type="dxa"/>
            <w:gridSpan w:val="4"/>
            <w:shd w:val="clear" w:color="auto" w:fill="C6D9F1" w:themeFill="text2" w:themeFillTint="33"/>
            <w:vAlign w:val="center"/>
          </w:tcPr>
          <w:p w14:paraId="73C092D4" w14:textId="77777777" w:rsidR="00AF0738" w:rsidRPr="00FD2654" w:rsidRDefault="00AF0738" w:rsidP="00AF0738">
            <w:pPr>
              <w:jc w:val="center"/>
              <w:rPr>
                <w:b/>
                <w:sz w:val="24"/>
                <w:szCs w:val="18"/>
              </w:rPr>
            </w:pPr>
            <w:r w:rsidRPr="00FD2654">
              <w:rPr>
                <w:b/>
                <w:sz w:val="24"/>
                <w:szCs w:val="18"/>
              </w:rPr>
              <w:t xml:space="preserve">PRE-SNAP </w:t>
            </w:r>
            <w:r w:rsidR="00814C58">
              <w:rPr>
                <w:b/>
                <w:sz w:val="24"/>
                <w:szCs w:val="18"/>
              </w:rPr>
              <w:t>ROUTINE</w:t>
            </w:r>
          </w:p>
        </w:tc>
      </w:tr>
      <w:tr w:rsidR="00911ABE" w14:paraId="4FAACC46" w14:textId="77777777" w:rsidTr="008D2318">
        <w:trPr>
          <w:trHeight w:val="70"/>
        </w:trPr>
        <w:tc>
          <w:tcPr>
            <w:tcW w:w="5575" w:type="dxa"/>
            <w:gridSpan w:val="2"/>
          </w:tcPr>
          <w:p w14:paraId="198280E4" w14:textId="77777777" w:rsidR="00911ABE" w:rsidRPr="00911ABE" w:rsidRDefault="00911ABE" w:rsidP="00911ABE">
            <w:pPr>
              <w:pStyle w:val="NoSpacing"/>
              <w:rPr>
                <w:b/>
              </w:rPr>
            </w:pPr>
            <w:r w:rsidRPr="00911ABE">
              <w:rPr>
                <w:b/>
                <w:color w:val="4F6228" w:themeColor="accent3" w:themeShade="80"/>
              </w:rPr>
              <w:t>BE A GREAT DEAD BALL OFFICIAL</w:t>
            </w:r>
          </w:p>
        </w:tc>
        <w:tc>
          <w:tcPr>
            <w:tcW w:w="5441" w:type="dxa"/>
            <w:gridSpan w:val="2"/>
          </w:tcPr>
          <w:p w14:paraId="3E975BD5" w14:textId="77777777" w:rsidR="00911ABE" w:rsidRPr="00911ABE" w:rsidRDefault="00911ABE" w:rsidP="00911ABE">
            <w:pPr>
              <w:pStyle w:val="NoSpacing"/>
              <w:rPr>
                <w:b/>
              </w:rPr>
            </w:pPr>
            <w:r w:rsidRPr="00911ABE">
              <w:rPr>
                <w:b/>
                <w:color w:val="4F6228" w:themeColor="accent3" w:themeShade="80"/>
              </w:rPr>
              <w:t>HUSTLE – DON’T HURRY</w:t>
            </w:r>
          </w:p>
        </w:tc>
      </w:tr>
      <w:tr w:rsidR="00AF0738" w14:paraId="06DDEB34" w14:textId="77777777" w:rsidTr="008D2318">
        <w:trPr>
          <w:trHeight w:val="70"/>
        </w:trPr>
        <w:tc>
          <w:tcPr>
            <w:tcW w:w="5575" w:type="dxa"/>
            <w:gridSpan w:val="2"/>
          </w:tcPr>
          <w:p w14:paraId="666B87B9" w14:textId="77777777" w:rsidR="00AF0738" w:rsidRPr="00FD2654" w:rsidRDefault="00AF0738" w:rsidP="00911ABE">
            <w:pPr>
              <w:pStyle w:val="NoSpacing"/>
            </w:pPr>
            <w:r>
              <w:t>Know who is restricted and unrestricted on low blocks.</w:t>
            </w:r>
          </w:p>
        </w:tc>
        <w:tc>
          <w:tcPr>
            <w:tcW w:w="5441" w:type="dxa"/>
            <w:gridSpan w:val="2"/>
          </w:tcPr>
          <w:p w14:paraId="4642AC6F" w14:textId="79AAA8B8" w:rsidR="00AF0738" w:rsidRPr="00FD2654" w:rsidRDefault="00AF0738" w:rsidP="00911ABE">
            <w:pPr>
              <w:pStyle w:val="NoSpacing"/>
            </w:pPr>
            <w:r>
              <w:t xml:space="preserve">Check Play Clock – Make Sure it Started. Check </w:t>
            </w:r>
            <w:r w:rsidR="00E20B6F">
              <w:t xml:space="preserve">the </w:t>
            </w:r>
            <w:r>
              <w:t>Game Clock for Status.</w:t>
            </w:r>
            <w:r w:rsidR="00911ABE">
              <w:t xml:space="preserve"> Know </w:t>
            </w:r>
            <w:r w:rsidR="00062A69">
              <w:t xml:space="preserve">the </w:t>
            </w:r>
            <w:r w:rsidR="00911ABE">
              <w:t>clock status every play</w:t>
            </w:r>
          </w:p>
        </w:tc>
      </w:tr>
      <w:tr w:rsidR="00AF0738" w14:paraId="19F34427" w14:textId="77777777" w:rsidTr="008D2318">
        <w:trPr>
          <w:trHeight w:val="58"/>
        </w:trPr>
        <w:tc>
          <w:tcPr>
            <w:tcW w:w="5575" w:type="dxa"/>
            <w:gridSpan w:val="2"/>
          </w:tcPr>
          <w:p w14:paraId="0A94EB4E" w14:textId="00E956A4" w:rsidR="00AF0738" w:rsidRPr="00FD2654" w:rsidRDefault="00AF0738" w:rsidP="00911ABE">
            <w:pPr>
              <w:pStyle w:val="NoSpacing"/>
            </w:pPr>
            <w:r>
              <w:t xml:space="preserve">Set up 25 yds downfield – Shade slightly to </w:t>
            </w:r>
            <w:r w:rsidR="00062A69">
              <w:t xml:space="preserve">your </w:t>
            </w:r>
            <w:r>
              <w:t>key</w:t>
            </w:r>
            <w:r w:rsidR="00062A69">
              <w:t>’</w:t>
            </w:r>
            <w:r>
              <w:t>s side</w:t>
            </w:r>
            <w:r w:rsidR="00062A69">
              <w:t>,</w:t>
            </w:r>
            <w:r>
              <w:t xml:space="preserve"> being careful not to give up </w:t>
            </w:r>
            <w:r w:rsidR="00E20B6F">
              <w:t>too</w:t>
            </w:r>
            <w:r>
              <w:t xml:space="preserve"> much</w:t>
            </w:r>
            <w:r w:rsidR="00062A69">
              <w:t xml:space="preserve"> of the</w:t>
            </w:r>
            <w:r>
              <w:t xml:space="preserve"> field.  </w:t>
            </w:r>
          </w:p>
        </w:tc>
        <w:tc>
          <w:tcPr>
            <w:tcW w:w="5441" w:type="dxa"/>
            <w:gridSpan w:val="2"/>
          </w:tcPr>
          <w:p w14:paraId="0E13D8C5" w14:textId="44F25FD3" w:rsidR="00911ABE" w:rsidRDefault="00AF0738" w:rsidP="00911ABE">
            <w:pPr>
              <w:pStyle w:val="NoSpacing"/>
            </w:pPr>
            <w:r>
              <w:t>Read Pass</w:t>
            </w:r>
            <w:r w:rsidR="00911ABE">
              <w:t xml:space="preserve"> – </w:t>
            </w:r>
            <w:r w:rsidR="00062A69">
              <w:t>Backpedal</w:t>
            </w:r>
            <w:r w:rsidR="00911ABE">
              <w:t xml:space="preserve">, </w:t>
            </w:r>
            <w:r>
              <w:t xml:space="preserve">prepared to switch keys or zone </w:t>
            </w:r>
            <w:proofErr w:type="gramStart"/>
            <w:r>
              <w:t>up</w:t>
            </w:r>
            <w:proofErr w:type="gramEnd"/>
          </w:p>
          <w:p w14:paraId="2A6FB158" w14:textId="77777777" w:rsidR="00AF0738" w:rsidRPr="00FD2654" w:rsidRDefault="00AF0738" w:rsidP="00911ABE">
            <w:pPr>
              <w:pStyle w:val="NoSpacing"/>
            </w:pPr>
            <w:r>
              <w:t>Read Run</w:t>
            </w:r>
            <w:r w:rsidR="00911ABE">
              <w:t xml:space="preserve"> – Stop </w:t>
            </w:r>
            <w:r>
              <w:t>and focus in front of POA.</w:t>
            </w:r>
          </w:p>
        </w:tc>
      </w:tr>
      <w:tr w:rsidR="00AF0738" w14:paraId="7F22A327" w14:textId="77777777" w:rsidTr="008D2318">
        <w:trPr>
          <w:trHeight w:val="30"/>
        </w:trPr>
        <w:tc>
          <w:tcPr>
            <w:tcW w:w="5575" w:type="dxa"/>
            <w:gridSpan w:val="2"/>
          </w:tcPr>
          <w:p w14:paraId="248A5513" w14:textId="77777777" w:rsidR="00AF0738" w:rsidRPr="00FD2654" w:rsidRDefault="00AF0738" w:rsidP="00911ABE">
            <w:pPr>
              <w:pStyle w:val="NoSpacing"/>
            </w:pPr>
            <w:r>
              <w:t xml:space="preserve">Ball </w:t>
            </w:r>
            <w:r w:rsidR="00911ABE">
              <w:t>O</w:t>
            </w:r>
            <w:r>
              <w:t xml:space="preserve">n or Inside the </w:t>
            </w:r>
            <w:r w:rsidR="00911ABE">
              <w:t>1</w:t>
            </w:r>
            <w:r>
              <w:t>5 yd. line = Set up on the End line.</w:t>
            </w:r>
          </w:p>
        </w:tc>
        <w:tc>
          <w:tcPr>
            <w:tcW w:w="5441" w:type="dxa"/>
            <w:gridSpan w:val="2"/>
          </w:tcPr>
          <w:p w14:paraId="69EE89A0" w14:textId="5B7FFEC2" w:rsidR="00AF0738" w:rsidRPr="00FD2654" w:rsidRDefault="00911ABE" w:rsidP="00911ABE">
            <w:pPr>
              <w:pStyle w:val="NoSpacing"/>
            </w:pPr>
            <w:r>
              <w:t xml:space="preserve">Always know down, distance, </w:t>
            </w:r>
            <w:r w:rsidR="00E20B6F">
              <w:t>yard line</w:t>
            </w:r>
            <w:r>
              <w:t>, LTG</w:t>
            </w:r>
            <w:r w:rsidR="00AF0738">
              <w:t xml:space="preserve"> </w:t>
            </w:r>
          </w:p>
        </w:tc>
      </w:tr>
      <w:tr w:rsidR="00AF0738" w14:paraId="41808BD1" w14:textId="77777777" w:rsidTr="008D2318">
        <w:trPr>
          <w:trHeight w:val="30"/>
        </w:trPr>
        <w:tc>
          <w:tcPr>
            <w:tcW w:w="5575" w:type="dxa"/>
            <w:gridSpan w:val="2"/>
          </w:tcPr>
          <w:p w14:paraId="6ED9FBD0" w14:textId="76CC65A1" w:rsidR="00AF0738" w:rsidRPr="00FD2654" w:rsidRDefault="00AF0738" w:rsidP="00911ABE">
            <w:pPr>
              <w:pStyle w:val="NoSpacing"/>
            </w:pPr>
            <w:r>
              <w:t xml:space="preserve">Play-Clock </w:t>
            </w:r>
            <w:r w:rsidR="00E20B6F">
              <w:t>at</w:t>
            </w:r>
            <w:r>
              <w:t xml:space="preserve"> :00</w:t>
            </w:r>
            <w:r w:rsidR="00E20B6F">
              <w:t xml:space="preserve"> </w:t>
            </w:r>
            <w:r>
              <w:t>-</w:t>
            </w:r>
            <w:r w:rsidR="00E20B6F">
              <w:t xml:space="preserve"> </w:t>
            </w:r>
            <w:r>
              <w:t>Look to see if Snap has Been Made</w:t>
            </w:r>
            <w:r w:rsidR="00911ABE">
              <w:t xml:space="preserve"> – </w:t>
            </w:r>
            <w:r>
              <w:t>Whistle</w:t>
            </w:r>
            <w:r w:rsidR="00911ABE">
              <w:t>/</w:t>
            </w:r>
            <w:r>
              <w:t>Flag</w:t>
            </w:r>
          </w:p>
        </w:tc>
        <w:tc>
          <w:tcPr>
            <w:tcW w:w="5441" w:type="dxa"/>
            <w:gridSpan w:val="2"/>
          </w:tcPr>
          <w:p w14:paraId="3B9E4317" w14:textId="77777777" w:rsidR="00AF0738" w:rsidRPr="00FD2654" w:rsidRDefault="00911ABE" w:rsidP="00911ABE">
            <w:pPr>
              <w:pStyle w:val="NoSpacing"/>
            </w:pPr>
            <w:r>
              <w:t>Signals – Thumb Up = 11, Open Palms Below Waist &lt; 11, Squirrel cage &gt; 11</w:t>
            </w:r>
          </w:p>
        </w:tc>
      </w:tr>
      <w:tr w:rsidR="00AF0738" w14:paraId="12CD8B3F" w14:textId="77777777" w:rsidTr="00FD3FEE">
        <w:trPr>
          <w:trHeight w:val="288"/>
        </w:trPr>
        <w:tc>
          <w:tcPr>
            <w:tcW w:w="11016" w:type="dxa"/>
            <w:gridSpan w:val="4"/>
            <w:tcBorders>
              <w:bottom w:val="single" w:sz="4" w:space="0" w:color="000000" w:themeColor="text1"/>
            </w:tcBorders>
            <w:shd w:val="clear" w:color="auto" w:fill="E5DFEC" w:themeFill="accent4" w:themeFillTint="33"/>
            <w:vAlign w:val="center"/>
          </w:tcPr>
          <w:p w14:paraId="7B80AF2F" w14:textId="77777777" w:rsidR="00AF0738" w:rsidRPr="00FD2654" w:rsidRDefault="00AF0738" w:rsidP="00AF0738">
            <w:pPr>
              <w:jc w:val="center"/>
              <w:rPr>
                <w:b/>
                <w:sz w:val="24"/>
                <w:szCs w:val="18"/>
              </w:rPr>
            </w:pPr>
            <w:r w:rsidRPr="00FD2654">
              <w:rPr>
                <w:b/>
                <w:sz w:val="24"/>
                <w:szCs w:val="18"/>
              </w:rPr>
              <w:t>FREE KICKS</w:t>
            </w:r>
          </w:p>
        </w:tc>
      </w:tr>
      <w:tr w:rsidR="00AF0738" w14:paraId="48ECA160" w14:textId="77777777" w:rsidTr="008D2318">
        <w:trPr>
          <w:trHeight w:val="3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263BC63" w14:textId="6049D088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Ensure </w:t>
            </w:r>
            <w:r w:rsidR="00E20B6F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Game Clock is Set at 15:00 for Opening &amp; 2</w:t>
            </w:r>
            <w:r w:rsidRPr="007F4973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Half Kick Off.</w:t>
            </w:r>
          </w:p>
        </w:tc>
        <w:tc>
          <w:tcPr>
            <w:tcW w:w="5441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73F0D42" w14:textId="7284EC1D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Illegal Touch - Bag. Illegal Block – Flag.</w:t>
            </w:r>
          </w:p>
        </w:tc>
      </w:tr>
      <w:tr w:rsidR="00AF0738" w14:paraId="797A32BE" w14:textId="77777777" w:rsidTr="008D2318">
        <w:trPr>
          <w:trHeight w:val="2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8F7B837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(7) Instruct Kicker he has 25 seconds from when R makes ball RFP.</w:t>
            </w:r>
          </w:p>
        </w:tc>
        <w:tc>
          <w:tcPr>
            <w:tcW w:w="5441" w:type="dxa"/>
            <w:gridSpan w:val="2"/>
            <w:vMerge w:val="restart"/>
            <w:shd w:val="clear" w:color="auto" w:fill="FFFFFF" w:themeFill="background1"/>
          </w:tcPr>
          <w:p w14:paraId="1262F5BE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On-Side Kick to my Side-Ball Responsibility-Illegal Touch by K Before Ball is Touched or Goes 10 Yards.</w:t>
            </w:r>
          </w:p>
        </w:tc>
      </w:tr>
      <w:tr w:rsidR="00AF0738" w14:paraId="355CD807" w14:textId="77777777" w:rsidTr="008D2318">
        <w:trPr>
          <w:trHeight w:val="2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FF9901E" w14:textId="77777777" w:rsidR="00AF0738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(8) Hand ball to Center Judge, Remain on Sideline</w:t>
            </w:r>
          </w:p>
          <w:p w14:paraId="041ABAB9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(7) Hand Ball </w:t>
            </w:r>
            <w:proofErr w:type="gramStart"/>
            <w:r>
              <w:rPr>
                <w:sz w:val="18"/>
                <w:szCs w:val="18"/>
              </w:rPr>
              <w:t>To</w:t>
            </w:r>
            <w:proofErr w:type="gramEnd"/>
            <w:r>
              <w:rPr>
                <w:sz w:val="18"/>
                <w:szCs w:val="18"/>
              </w:rPr>
              <w:t xml:space="preserve"> Kicker, Run To Sideline, Raise Hand to Signal Referee.</w:t>
            </w:r>
          </w:p>
        </w:tc>
        <w:tc>
          <w:tcPr>
            <w:tcW w:w="5441" w:type="dxa"/>
            <w:gridSpan w:val="2"/>
            <w:vMerge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07A0D4C" w14:textId="77777777" w:rsidR="00AF0738" w:rsidRPr="00FD2654" w:rsidRDefault="00AF0738" w:rsidP="00AF0738">
            <w:pPr>
              <w:rPr>
                <w:sz w:val="18"/>
                <w:szCs w:val="18"/>
              </w:rPr>
            </w:pPr>
          </w:p>
        </w:tc>
      </w:tr>
      <w:tr w:rsidR="00AF0738" w14:paraId="4B49B186" w14:textId="77777777" w:rsidTr="008D2318">
        <w:trPr>
          <w:trHeight w:val="547"/>
        </w:trPr>
        <w:tc>
          <w:tcPr>
            <w:tcW w:w="5575" w:type="dxa"/>
            <w:gridSpan w:val="2"/>
            <w:shd w:val="clear" w:color="auto" w:fill="FFFFFF" w:themeFill="background1"/>
          </w:tcPr>
          <w:p w14:paraId="45D85FF5" w14:textId="7062F963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BJ @ K’s Restraining Line Press Box Side – Working Slightly in Front of Restraining Line to get </w:t>
            </w:r>
            <w:r w:rsidR="00E20B6F">
              <w:rPr>
                <w:sz w:val="18"/>
                <w:szCs w:val="18"/>
              </w:rPr>
              <w:t>a b</w:t>
            </w:r>
            <w:r>
              <w:rPr>
                <w:sz w:val="18"/>
                <w:szCs w:val="18"/>
              </w:rPr>
              <w:t xml:space="preserve">etter Look – Mirroring </w:t>
            </w:r>
            <w:proofErr w:type="gramStart"/>
            <w:r>
              <w:rPr>
                <w:sz w:val="18"/>
                <w:szCs w:val="18"/>
              </w:rPr>
              <w:t>With</w:t>
            </w:r>
            <w:proofErr w:type="gramEnd"/>
            <w:r>
              <w:rPr>
                <w:sz w:val="18"/>
                <w:szCs w:val="18"/>
              </w:rPr>
              <w:t xml:space="preserve"> Umpire. Count K with U and C.  Bean Bag in Hand.    Always Think it is a Short Kick!</w:t>
            </w:r>
          </w:p>
        </w:tc>
        <w:tc>
          <w:tcPr>
            <w:tcW w:w="5441" w:type="dxa"/>
            <w:gridSpan w:val="2"/>
            <w:shd w:val="clear" w:color="auto" w:fill="FFFFFF" w:themeFill="background1"/>
          </w:tcPr>
          <w:p w14:paraId="18E6048F" w14:textId="6108CD20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Move to position above the numbers and ease downfield 10-15 Yds. from </w:t>
            </w:r>
            <w:r w:rsidR="00E20B6F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 xml:space="preserve">kick line.   Know spacing for 7 or </w:t>
            </w:r>
            <w:r w:rsidR="00E20B6F">
              <w:rPr>
                <w:sz w:val="18"/>
                <w:szCs w:val="18"/>
              </w:rPr>
              <w:t>8-person</w:t>
            </w:r>
            <w:r>
              <w:rPr>
                <w:sz w:val="18"/>
                <w:szCs w:val="18"/>
              </w:rPr>
              <w:t xml:space="preserve"> mechanics.</w:t>
            </w:r>
          </w:p>
        </w:tc>
      </w:tr>
      <w:tr w:rsidR="00AF0738" w14:paraId="64FACAC4" w14:textId="77777777" w:rsidTr="008D2318">
        <w:trPr>
          <w:trHeight w:val="2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52C37C5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Kick Off –4 &amp; 5 on your side.   Be Alert for Chase Mode IBW.</w:t>
            </w:r>
          </w:p>
        </w:tc>
        <w:tc>
          <w:tcPr>
            <w:tcW w:w="5441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C647574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OFK-Soft Plane on Deep Kicks – Hard Plane on Short Free Kicks.</w:t>
            </w:r>
          </w:p>
        </w:tc>
      </w:tr>
      <w:tr w:rsidR="00AF0738" w14:paraId="06B813B5" w14:textId="77777777" w:rsidTr="008D2318">
        <w:trPr>
          <w:trHeight w:val="70"/>
        </w:trPr>
        <w:tc>
          <w:tcPr>
            <w:tcW w:w="5575" w:type="dxa"/>
            <w:gridSpan w:val="2"/>
            <w:shd w:val="clear" w:color="auto" w:fill="FFFFFF" w:themeFill="background1"/>
          </w:tcPr>
          <w:p w14:paraId="0441A323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Free Kick OB-(Untouched by R) Live Ball-KOB (5yds) R-Has 3 Choices- Re-Kick, Spot OB +5 yds, or 30yds &gt; of the Kick.</w:t>
            </w:r>
          </w:p>
        </w:tc>
        <w:tc>
          <w:tcPr>
            <w:tcW w:w="5441" w:type="dxa"/>
            <w:gridSpan w:val="2"/>
            <w:shd w:val="clear" w:color="auto" w:fill="FFFFFF" w:themeFill="background1"/>
          </w:tcPr>
          <w:p w14:paraId="651C38B3" w14:textId="1054E54B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n-Side Kick to Other Side-Watch “K” Block Before They are Eligible to Touch – Who </w:t>
            </w:r>
            <w:r w:rsidR="00E20B6F">
              <w:rPr>
                <w:sz w:val="18"/>
                <w:szCs w:val="18"/>
              </w:rPr>
              <w:t>Initiates</w:t>
            </w:r>
            <w:r>
              <w:rPr>
                <w:sz w:val="18"/>
                <w:szCs w:val="18"/>
              </w:rPr>
              <w:t xml:space="preserve"> Block?</w:t>
            </w:r>
          </w:p>
        </w:tc>
      </w:tr>
      <w:tr w:rsidR="00AF0738" w14:paraId="3392CC16" w14:textId="77777777" w:rsidTr="008D2318">
        <w:trPr>
          <w:trHeight w:val="2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ED8B0B6" w14:textId="200637B0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K-Can Recover but K-Can’t Advance a Kick. K-Can Advance a Fumble.</w:t>
            </w:r>
          </w:p>
        </w:tc>
        <w:tc>
          <w:tcPr>
            <w:tcW w:w="5441" w:type="dxa"/>
            <w:gridSpan w:val="2"/>
            <w:vMerge w:val="restart"/>
            <w:shd w:val="clear" w:color="auto" w:fill="FFFFFF" w:themeFill="background1"/>
          </w:tcPr>
          <w:p w14:paraId="3A002B88" w14:textId="41C1B4CC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R-Gets protection if the kick is driven into the ground and pops up into the air.  If the kick hits the ground a second time and then bounds up into the air</w:t>
            </w:r>
            <w:r w:rsidR="00E20B6F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there is no protection for the receiving team.</w:t>
            </w:r>
          </w:p>
        </w:tc>
      </w:tr>
      <w:tr w:rsidR="00AF0738" w14:paraId="79228081" w14:textId="77777777" w:rsidTr="008D2318">
        <w:trPr>
          <w:trHeight w:val="2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1AC2D01" w14:textId="40C9D690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R-Has the Right to Complete the catch with a fair catch signal.  If the ball is muffed</w:t>
            </w:r>
            <w:r w:rsidR="00E20B6F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he still has the right to complete the catch.</w:t>
            </w:r>
          </w:p>
        </w:tc>
        <w:tc>
          <w:tcPr>
            <w:tcW w:w="5441" w:type="dxa"/>
            <w:gridSpan w:val="2"/>
            <w:vMerge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5473E00" w14:textId="77777777" w:rsidR="00AF0738" w:rsidRPr="00FD2654" w:rsidRDefault="00AF0738" w:rsidP="00AF0738">
            <w:pPr>
              <w:jc w:val="center"/>
              <w:rPr>
                <w:sz w:val="18"/>
                <w:szCs w:val="18"/>
              </w:rPr>
            </w:pPr>
          </w:p>
        </w:tc>
      </w:tr>
      <w:tr w:rsidR="00AF0738" w14:paraId="3EEC6AF2" w14:textId="77777777" w:rsidTr="008D2318">
        <w:trPr>
          <w:trHeight w:val="2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BA8D464" w14:textId="3BEA798B" w:rsidR="00AF0738" w:rsidRPr="00EC6E56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EC6E56">
              <w:rPr>
                <w:sz w:val="18"/>
                <w:szCs w:val="18"/>
              </w:rPr>
              <w:t>Fair catch – the ball is dead. Signaler gets protection</w:t>
            </w:r>
            <w:r w:rsidR="00E20B6F">
              <w:rPr>
                <w:sz w:val="18"/>
                <w:szCs w:val="18"/>
              </w:rPr>
              <w:t>;</w:t>
            </w:r>
            <w:r w:rsidRPr="00EC6E56">
              <w:rPr>
                <w:sz w:val="18"/>
                <w:szCs w:val="18"/>
              </w:rPr>
              <w:t xml:space="preserve"> </w:t>
            </w:r>
            <w:r w:rsidR="00017ECB">
              <w:rPr>
                <w:sz w:val="18"/>
                <w:szCs w:val="18"/>
              </w:rPr>
              <w:t xml:space="preserve">they </w:t>
            </w:r>
            <w:proofErr w:type="spellStart"/>
            <w:r w:rsidRPr="00EC6E56">
              <w:rPr>
                <w:sz w:val="18"/>
                <w:szCs w:val="18"/>
              </w:rPr>
              <w:t>can</w:t>
            </w:r>
            <w:r w:rsidR="00017ECB">
              <w:rPr>
                <w:sz w:val="18"/>
                <w:szCs w:val="18"/>
              </w:rPr>
              <w:t xml:space="preserve"> not</w:t>
            </w:r>
            <w:proofErr w:type="spellEnd"/>
            <w:r w:rsidRPr="00EC6E56">
              <w:rPr>
                <w:sz w:val="18"/>
                <w:szCs w:val="18"/>
              </w:rPr>
              <w:t xml:space="preserve"> block unless he touches the ball.</w:t>
            </w:r>
          </w:p>
        </w:tc>
        <w:tc>
          <w:tcPr>
            <w:tcW w:w="5441" w:type="dxa"/>
            <w:gridSpan w:val="2"/>
            <w:shd w:val="clear" w:color="auto" w:fill="FFFFFF" w:themeFill="background1"/>
            <w:vAlign w:val="center"/>
          </w:tcPr>
          <w:p w14:paraId="56E8E029" w14:textId="6E3C409C" w:rsidR="00AF0738" w:rsidRPr="00FD2654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="00E20B6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ost common foul</w:t>
            </w:r>
            <w:r w:rsidR="00E20B6F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 xml:space="preserve"> once the free kick is made: Live Ball – (BBW) Block Below </w:t>
            </w:r>
            <w:r w:rsidR="00E20B6F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Waist on R (15 yds). Live Ball – (IBB) Block in the Back &amp; Holding (10 yds). Live Ball – (IBK) Illegal Block on Kick (5 yds)</w:t>
            </w:r>
          </w:p>
        </w:tc>
      </w:tr>
      <w:tr w:rsidR="00AF0738" w14:paraId="507526A9" w14:textId="77777777" w:rsidTr="00AD16BD">
        <w:trPr>
          <w:trHeight w:val="70"/>
        </w:trPr>
        <w:tc>
          <w:tcPr>
            <w:tcW w:w="11016" w:type="dxa"/>
            <w:gridSpan w:val="4"/>
            <w:shd w:val="clear" w:color="auto" w:fill="FFFFFF" w:themeFill="background1"/>
          </w:tcPr>
          <w:p w14:paraId="0ECFAEE4" w14:textId="18878E12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All Fouls by “K” during a free kick can be tacked on to the </w:t>
            </w:r>
            <w:r w:rsidR="00E20B6F">
              <w:rPr>
                <w:sz w:val="18"/>
                <w:szCs w:val="18"/>
              </w:rPr>
              <w:t>dead ball</w:t>
            </w:r>
            <w:r>
              <w:rPr>
                <w:sz w:val="18"/>
                <w:szCs w:val="18"/>
              </w:rPr>
              <w:t xml:space="preserve"> spot. (Except KCI)</w:t>
            </w:r>
          </w:p>
        </w:tc>
      </w:tr>
      <w:tr w:rsidR="00AF0738" w14:paraId="27546B55" w14:textId="77777777" w:rsidTr="00AD16BD">
        <w:trPr>
          <w:trHeight w:val="20"/>
        </w:trPr>
        <w:tc>
          <w:tcPr>
            <w:tcW w:w="11016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9590653" w14:textId="6C769E76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locking below the waist</w:t>
            </w:r>
            <w:r w:rsidR="00E20B6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-</w:t>
            </w:r>
            <w:r w:rsidR="00E20B6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Never allowed on any kick or change of possession play.</w:t>
            </w:r>
          </w:p>
        </w:tc>
      </w:tr>
      <w:tr w:rsidR="00AF0738" w14:paraId="43C361C8" w14:textId="77777777" w:rsidTr="00AD16BD">
        <w:trPr>
          <w:trHeight w:val="20"/>
        </w:trPr>
        <w:tc>
          <w:tcPr>
            <w:tcW w:w="11016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CA652CD" w14:textId="0FCD1116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Forced touching – No touching.  Ignore touching when </w:t>
            </w:r>
            <w:r w:rsidR="00E20B6F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 xml:space="preserve">opponent is blocked into the ball, or </w:t>
            </w:r>
            <w:r w:rsidR="00E20B6F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 xml:space="preserve">ball is batted into </w:t>
            </w:r>
            <w:r w:rsidR="00E20B6F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opponent.</w:t>
            </w:r>
          </w:p>
        </w:tc>
      </w:tr>
      <w:tr w:rsidR="00AF0738" w14:paraId="272349B5" w14:textId="77777777" w:rsidTr="00AD16BD">
        <w:trPr>
          <w:trHeight w:val="20"/>
        </w:trPr>
        <w:tc>
          <w:tcPr>
            <w:tcW w:w="11016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98B114B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K-Touching Allowed: (1) After touching R, (2) Touching something beyond R’s line, (3) Breaks R’s plane &amp; remains.</w:t>
            </w:r>
          </w:p>
        </w:tc>
      </w:tr>
      <w:tr w:rsidR="00AF0738" w:rsidRPr="00017ECB" w14:paraId="5362D755" w14:textId="77777777" w:rsidTr="00017ECB">
        <w:trPr>
          <w:trHeight w:val="50"/>
        </w:trPr>
        <w:tc>
          <w:tcPr>
            <w:tcW w:w="5575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FCF67F8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Double Check All Penalty Enforcements</w:t>
            </w:r>
          </w:p>
          <w:p w14:paraId="22D445F3" w14:textId="77777777" w:rsidR="00AF0738" w:rsidRPr="00017ECB" w:rsidRDefault="00AF0738" w:rsidP="00AF0738">
            <w:pPr>
              <w:jc w:val="center"/>
              <w:rPr>
                <w:color w:val="008000"/>
                <w:sz w:val="20"/>
                <w:szCs w:val="20"/>
              </w:rPr>
            </w:pPr>
          </w:p>
        </w:tc>
        <w:tc>
          <w:tcPr>
            <w:tcW w:w="5441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48C3F3D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Kill the Clock at the End of the Play</w:t>
            </w:r>
          </w:p>
        </w:tc>
      </w:tr>
    </w:tbl>
    <w:p w14:paraId="11EBBF5C" w14:textId="77777777" w:rsidR="00FD3FEE" w:rsidRDefault="00FD3FEE">
      <w:r>
        <w:br w:type="page"/>
      </w:r>
    </w:p>
    <w:tbl>
      <w:tblPr>
        <w:tblStyle w:val="TableGrid"/>
        <w:tblW w:w="11016" w:type="dxa"/>
        <w:tblLook w:val="04A0" w:firstRow="1" w:lastRow="0" w:firstColumn="1" w:lastColumn="0" w:noHBand="0" w:noVBand="1"/>
      </w:tblPr>
      <w:tblGrid>
        <w:gridCol w:w="2747"/>
        <w:gridCol w:w="7"/>
        <w:gridCol w:w="2821"/>
        <w:gridCol w:w="2680"/>
        <w:gridCol w:w="7"/>
        <w:gridCol w:w="2754"/>
      </w:tblGrid>
      <w:tr w:rsidR="00AF0738" w:rsidRPr="00017ECB" w14:paraId="006F3673" w14:textId="77777777" w:rsidTr="00017ECB">
        <w:trPr>
          <w:trHeight w:val="50"/>
        </w:trPr>
        <w:tc>
          <w:tcPr>
            <w:tcW w:w="11016" w:type="dxa"/>
            <w:gridSpan w:val="6"/>
            <w:shd w:val="clear" w:color="auto" w:fill="F2DBDB" w:themeFill="accent2" w:themeFillTint="33"/>
            <w:vAlign w:val="center"/>
          </w:tcPr>
          <w:p w14:paraId="1C18D9FB" w14:textId="77777777" w:rsidR="00AF0738" w:rsidRPr="00017ECB" w:rsidRDefault="00AF0738" w:rsidP="00AF0738">
            <w:pPr>
              <w:jc w:val="center"/>
              <w:rPr>
                <w:b/>
              </w:rPr>
            </w:pPr>
            <w:r w:rsidRPr="00017ECB">
              <w:rPr>
                <w:b/>
              </w:rPr>
              <w:lastRenderedPageBreak/>
              <w:t>RUNNING PLAY</w:t>
            </w:r>
          </w:p>
        </w:tc>
      </w:tr>
      <w:tr w:rsidR="00AF0738" w14:paraId="06D638CA" w14:textId="77777777" w:rsidTr="008D2318">
        <w:trPr>
          <w:trHeight w:val="44"/>
        </w:trPr>
        <w:tc>
          <w:tcPr>
            <w:tcW w:w="5575" w:type="dxa"/>
            <w:gridSpan w:val="3"/>
            <w:vMerge w:val="restart"/>
            <w:shd w:val="clear" w:color="auto" w:fill="FFFFFF" w:themeFill="background1"/>
          </w:tcPr>
          <w:p w14:paraId="45887919" w14:textId="23620382" w:rsidR="00AF0738" w:rsidRPr="00C05DBE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Check formation for restricted </w:t>
            </w:r>
            <w:r w:rsidR="007B35CB">
              <w:rPr>
                <w:sz w:val="18"/>
                <w:szCs w:val="16"/>
              </w:rPr>
              <w:t xml:space="preserve">and </w:t>
            </w:r>
            <w:r>
              <w:rPr>
                <w:sz w:val="18"/>
                <w:szCs w:val="16"/>
              </w:rPr>
              <w:t>unrestricted players in relationship to low blocks.</w:t>
            </w:r>
            <w:r w:rsidRPr="00FD2654">
              <w:rPr>
                <w:sz w:val="18"/>
                <w:szCs w:val="16"/>
              </w:rPr>
              <w:t xml:space="preserve"> </w:t>
            </w:r>
            <w:r>
              <w:rPr>
                <w:sz w:val="18"/>
                <w:szCs w:val="16"/>
              </w:rPr>
              <w:t xml:space="preserve">If you read run, go to the POA while observing the action as it </w:t>
            </w:r>
            <w:r w:rsidR="00062A69">
              <w:rPr>
                <w:sz w:val="18"/>
                <w:szCs w:val="16"/>
              </w:rPr>
              <w:t>develops in and around it</w:t>
            </w:r>
            <w:r>
              <w:rPr>
                <w:sz w:val="18"/>
                <w:szCs w:val="16"/>
              </w:rPr>
              <w:t>.</w:t>
            </w:r>
          </w:p>
        </w:tc>
        <w:tc>
          <w:tcPr>
            <w:tcW w:w="5441" w:type="dxa"/>
            <w:gridSpan w:val="3"/>
            <w:shd w:val="clear" w:color="auto" w:fill="FFFFFF" w:themeFill="background1"/>
          </w:tcPr>
          <w:p w14:paraId="1F9A8B14" w14:textId="77777777" w:rsidR="00AF0738" w:rsidRPr="00FD2654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Key – third receiver in a </w:t>
            </w:r>
            <w:proofErr w:type="gramStart"/>
            <w:r>
              <w:rPr>
                <w:sz w:val="18"/>
                <w:szCs w:val="16"/>
              </w:rPr>
              <w:t>trips</w:t>
            </w:r>
            <w:proofErr w:type="gramEnd"/>
            <w:r>
              <w:rPr>
                <w:sz w:val="18"/>
                <w:szCs w:val="16"/>
              </w:rPr>
              <w:t xml:space="preserve"> formation.</w:t>
            </w:r>
          </w:p>
        </w:tc>
      </w:tr>
      <w:tr w:rsidR="00AF0738" w14:paraId="6CD8175E" w14:textId="77777777" w:rsidTr="008D2318">
        <w:trPr>
          <w:trHeight w:val="31"/>
        </w:trPr>
        <w:tc>
          <w:tcPr>
            <w:tcW w:w="5575" w:type="dxa"/>
            <w:gridSpan w:val="3"/>
            <w:vMerge/>
            <w:shd w:val="clear" w:color="auto" w:fill="FFFFFF" w:themeFill="background1"/>
          </w:tcPr>
          <w:p w14:paraId="634D4B89" w14:textId="77777777" w:rsidR="00AF0738" w:rsidRPr="00FD2654" w:rsidRDefault="00AF0738" w:rsidP="00AF0738">
            <w:pPr>
              <w:jc w:val="center"/>
              <w:rPr>
                <w:sz w:val="18"/>
                <w:szCs w:val="16"/>
              </w:rPr>
            </w:pPr>
          </w:p>
        </w:tc>
        <w:tc>
          <w:tcPr>
            <w:tcW w:w="5441" w:type="dxa"/>
            <w:gridSpan w:val="3"/>
            <w:shd w:val="clear" w:color="auto" w:fill="FFFFFF" w:themeFill="background1"/>
          </w:tcPr>
          <w:p w14:paraId="2757C2C7" w14:textId="4A5CA896" w:rsidR="00AF0738" w:rsidRPr="00FD2654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Watch initial action on and by my key. Read </w:t>
            </w:r>
            <w:r w:rsidR="007B35CB">
              <w:rPr>
                <w:sz w:val="18"/>
                <w:szCs w:val="16"/>
              </w:rPr>
              <w:t xml:space="preserve">the </w:t>
            </w:r>
            <w:r>
              <w:rPr>
                <w:sz w:val="18"/>
                <w:szCs w:val="16"/>
              </w:rPr>
              <w:t>play – then react.</w:t>
            </w:r>
          </w:p>
        </w:tc>
      </w:tr>
      <w:tr w:rsidR="00AF0738" w14:paraId="507FB230" w14:textId="77777777" w:rsidTr="008D2318">
        <w:trPr>
          <w:trHeight w:val="31"/>
        </w:trPr>
        <w:tc>
          <w:tcPr>
            <w:tcW w:w="5575" w:type="dxa"/>
            <w:gridSpan w:val="3"/>
            <w:vMerge/>
            <w:shd w:val="clear" w:color="auto" w:fill="FFFFFF" w:themeFill="background1"/>
          </w:tcPr>
          <w:p w14:paraId="39057180" w14:textId="77777777" w:rsidR="00AF0738" w:rsidRPr="00FD2654" w:rsidRDefault="00AF0738" w:rsidP="00AF0738">
            <w:pPr>
              <w:jc w:val="center"/>
              <w:rPr>
                <w:sz w:val="18"/>
                <w:szCs w:val="16"/>
              </w:rPr>
            </w:pPr>
          </w:p>
        </w:tc>
        <w:tc>
          <w:tcPr>
            <w:tcW w:w="5441" w:type="dxa"/>
            <w:gridSpan w:val="3"/>
            <w:shd w:val="clear" w:color="auto" w:fill="FFFFFF" w:themeFill="background1"/>
          </w:tcPr>
          <w:p w14:paraId="20E01B30" w14:textId="77777777" w:rsidR="00AF0738" w:rsidRPr="00FD2654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 w:rsidRPr="00FD2654">
              <w:rPr>
                <w:sz w:val="18"/>
                <w:szCs w:val="16"/>
              </w:rPr>
              <w:t xml:space="preserve"> </w:t>
            </w:r>
            <w:r>
              <w:rPr>
                <w:sz w:val="18"/>
                <w:szCs w:val="16"/>
              </w:rPr>
              <w:t xml:space="preserve">Don’t bail out too quickly.  </w:t>
            </w:r>
          </w:p>
        </w:tc>
      </w:tr>
      <w:tr w:rsidR="00AF0738" w14:paraId="03C5FD41" w14:textId="77777777" w:rsidTr="008D2318">
        <w:trPr>
          <w:trHeight w:val="31"/>
        </w:trPr>
        <w:tc>
          <w:tcPr>
            <w:tcW w:w="5575" w:type="dxa"/>
            <w:gridSpan w:val="3"/>
            <w:shd w:val="clear" w:color="auto" w:fill="FFFFFF" w:themeFill="background1"/>
          </w:tcPr>
          <w:p w14:paraId="4DE3CCA7" w14:textId="7A095E09" w:rsidR="00AF0738" w:rsidRPr="00FD2654" w:rsidRDefault="00AF0738" w:rsidP="00AF0738">
            <w:pPr>
              <w:tabs>
                <w:tab w:val="left" w:pos="3600"/>
              </w:tabs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Running Play – Watch blocks in front of </w:t>
            </w:r>
            <w:r w:rsidR="00062A69">
              <w:rPr>
                <w:sz w:val="18"/>
                <w:szCs w:val="16"/>
              </w:rPr>
              <w:t xml:space="preserve">the </w:t>
            </w:r>
            <w:r>
              <w:rPr>
                <w:sz w:val="18"/>
                <w:szCs w:val="16"/>
              </w:rPr>
              <w:t>runner and at POA.</w:t>
            </w:r>
          </w:p>
        </w:tc>
        <w:tc>
          <w:tcPr>
            <w:tcW w:w="5441" w:type="dxa"/>
            <w:gridSpan w:val="3"/>
            <w:vMerge w:val="restart"/>
            <w:shd w:val="clear" w:color="auto" w:fill="FFFFFF" w:themeFill="background1"/>
          </w:tcPr>
          <w:p w14:paraId="372F0E1E" w14:textId="77777777" w:rsidR="00AF0738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Before signaling TD, make eye contact with FJ or SJ to confirm.</w:t>
            </w:r>
          </w:p>
          <w:p w14:paraId="233D5A82" w14:textId="77777777" w:rsidR="00AF0738" w:rsidRPr="00987B6B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</w:t>
            </w:r>
            <w:r w:rsidRPr="00987B6B">
              <w:rPr>
                <w:sz w:val="18"/>
                <w:szCs w:val="16"/>
              </w:rPr>
              <w:t>Turnover-Watch for low blocks and clean up behind play.</w:t>
            </w:r>
          </w:p>
        </w:tc>
      </w:tr>
      <w:tr w:rsidR="00AF0738" w14:paraId="0D869C60" w14:textId="77777777" w:rsidTr="008D2318">
        <w:trPr>
          <w:trHeight w:val="31"/>
        </w:trPr>
        <w:tc>
          <w:tcPr>
            <w:tcW w:w="5575" w:type="dxa"/>
            <w:gridSpan w:val="3"/>
            <w:shd w:val="clear" w:color="auto" w:fill="FFFFFF" w:themeFill="background1"/>
          </w:tcPr>
          <w:p w14:paraId="5D9159CA" w14:textId="0212C230" w:rsidR="00AF0738" w:rsidRPr="00FD2654" w:rsidRDefault="00AF0738" w:rsidP="00AF0738">
            <w:pPr>
              <w:rPr>
                <w:sz w:val="18"/>
              </w:rPr>
            </w:pPr>
            <w:r w:rsidRPr="00FD2654">
              <w:rPr>
                <w:sz w:val="18"/>
              </w:rPr>
              <w:sym w:font="Wingdings" w:char="F09F"/>
            </w:r>
            <w:r>
              <w:rPr>
                <w:sz w:val="18"/>
              </w:rPr>
              <w:t xml:space="preserve"> Be alert for players going to </w:t>
            </w:r>
            <w:r w:rsidR="00062A69">
              <w:rPr>
                <w:sz w:val="18"/>
              </w:rPr>
              <w:t xml:space="preserve">the </w:t>
            </w:r>
            <w:r>
              <w:rPr>
                <w:sz w:val="18"/>
              </w:rPr>
              <w:t xml:space="preserve">ground and using </w:t>
            </w:r>
            <w:r w:rsidR="007B35CB">
              <w:rPr>
                <w:sz w:val="18"/>
              </w:rPr>
              <w:t xml:space="preserve">their </w:t>
            </w:r>
            <w:r>
              <w:rPr>
                <w:sz w:val="18"/>
              </w:rPr>
              <w:t>leg to trip or whip.</w:t>
            </w:r>
          </w:p>
        </w:tc>
        <w:tc>
          <w:tcPr>
            <w:tcW w:w="5441" w:type="dxa"/>
            <w:gridSpan w:val="3"/>
            <w:vMerge/>
            <w:shd w:val="clear" w:color="auto" w:fill="FFFFFF" w:themeFill="background1"/>
          </w:tcPr>
          <w:p w14:paraId="2C2E768C" w14:textId="77777777" w:rsidR="00AF0738" w:rsidRPr="00FD2654" w:rsidRDefault="00AF0738" w:rsidP="00AF0738">
            <w:pPr>
              <w:rPr>
                <w:sz w:val="18"/>
              </w:rPr>
            </w:pPr>
          </w:p>
        </w:tc>
      </w:tr>
      <w:tr w:rsidR="00AF0738" w14:paraId="2C1E34AD" w14:textId="77777777" w:rsidTr="008D2318">
        <w:trPr>
          <w:trHeight w:val="31"/>
        </w:trPr>
        <w:tc>
          <w:tcPr>
            <w:tcW w:w="5575" w:type="dxa"/>
            <w:gridSpan w:val="3"/>
            <w:shd w:val="clear" w:color="auto" w:fill="FFFFFF" w:themeFill="background1"/>
          </w:tcPr>
          <w:p w14:paraId="0029B53E" w14:textId="77777777" w:rsidR="00AF0738" w:rsidRPr="00FD2654" w:rsidRDefault="00AF0738" w:rsidP="00AF0738">
            <w:pPr>
              <w:rPr>
                <w:sz w:val="18"/>
              </w:rPr>
            </w:pPr>
            <w:r w:rsidRPr="00FD2654">
              <w:rPr>
                <w:sz w:val="18"/>
              </w:rPr>
              <w:sym w:font="Wingdings" w:char="F09F"/>
            </w:r>
            <w:r>
              <w:rPr>
                <w:sz w:val="18"/>
              </w:rPr>
              <w:t xml:space="preserve"> Holding-Must have a visual restriction and </w:t>
            </w:r>
            <w:proofErr w:type="gramStart"/>
            <w:r>
              <w:rPr>
                <w:sz w:val="18"/>
              </w:rPr>
              <w:t>have an effect on</w:t>
            </w:r>
            <w:proofErr w:type="gramEnd"/>
            <w:r>
              <w:rPr>
                <w:sz w:val="18"/>
              </w:rPr>
              <w:t xml:space="preserve"> the play.</w:t>
            </w:r>
          </w:p>
        </w:tc>
        <w:tc>
          <w:tcPr>
            <w:tcW w:w="5441" w:type="dxa"/>
            <w:gridSpan w:val="3"/>
            <w:vMerge w:val="restart"/>
            <w:shd w:val="clear" w:color="auto" w:fill="FFFFFF" w:themeFill="background1"/>
          </w:tcPr>
          <w:p w14:paraId="5B1ABEFF" w14:textId="26933FF5" w:rsidR="00AF0738" w:rsidRPr="00987B6B" w:rsidRDefault="00AF0738" w:rsidP="00AF0738">
            <w:pPr>
              <w:rPr>
                <w:sz w:val="18"/>
              </w:rPr>
            </w:pPr>
            <w:r w:rsidRPr="00FD2654">
              <w:rPr>
                <w:sz w:val="18"/>
              </w:rPr>
              <w:sym w:font="Wingdings" w:char="F09F"/>
            </w:r>
            <w:r>
              <w:rPr>
                <w:sz w:val="18"/>
              </w:rPr>
              <w:t xml:space="preserve"> Forward fumble </w:t>
            </w:r>
            <w:proofErr w:type="gramStart"/>
            <w:r>
              <w:rPr>
                <w:sz w:val="18"/>
              </w:rPr>
              <w:t>OOB.-</w:t>
            </w:r>
            <w:proofErr w:type="gramEnd"/>
            <w:r>
              <w:rPr>
                <w:sz w:val="18"/>
              </w:rPr>
              <w:t>back to fumble spot &amp; clock on the ready (snap if under 2 min in 2</w:t>
            </w:r>
            <w:r w:rsidRPr="00987B6B">
              <w:rPr>
                <w:sz w:val="18"/>
                <w:vertAlign w:val="superscript"/>
              </w:rPr>
              <w:t>nd</w:t>
            </w:r>
            <w:r>
              <w:rPr>
                <w:sz w:val="18"/>
              </w:rPr>
              <w:t xml:space="preserve"> and 4</w:t>
            </w:r>
            <w:r w:rsidRPr="00987B6B">
              <w:rPr>
                <w:sz w:val="18"/>
                <w:vertAlign w:val="superscript"/>
              </w:rPr>
              <w:t>th</w:t>
            </w:r>
            <w:r>
              <w:rPr>
                <w:sz w:val="18"/>
              </w:rPr>
              <w:t>).</w:t>
            </w: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</w:rPr>
              <w:t xml:space="preserve"> </w:t>
            </w:r>
            <w:r w:rsidRPr="00987B6B">
              <w:rPr>
                <w:sz w:val="18"/>
              </w:rPr>
              <w:t xml:space="preserve">Fumble </w:t>
            </w:r>
            <w:r w:rsidR="00062A69">
              <w:rPr>
                <w:sz w:val="18"/>
              </w:rPr>
              <w:t>backward</w:t>
            </w:r>
            <w:r w:rsidRPr="00987B6B">
              <w:rPr>
                <w:sz w:val="18"/>
              </w:rPr>
              <w:t xml:space="preserve"> OOB-@</w:t>
            </w:r>
            <w:r>
              <w:rPr>
                <w:sz w:val="18"/>
              </w:rPr>
              <w:t xml:space="preserve"> OOB</w:t>
            </w:r>
            <w:r w:rsidRPr="00987B6B">
              <w:rPr>
                <w:sz w:val="18"/>
              </w:rPr>
              <w:t xml:space="preserve"> </w:t>
            </w:r>
            <w:r>
              <w:rPr>
                <w:sz w:val="18"/>
              </w:rPr>
              <w:t>s</w:t>
            </w:r>
            <w:r w:rsidRPr="00987B6B">
              <w:rPr>
                <w:sz w:val="18"/>
              </w:rPr>
              <w:t>pot and on the ready.</w:t>
            </w:r>
          </w:p>
        </w:tc>
      </w:tr>
      <w:tr w:rsidR="00AF0738" w14:paraId="58D2A8B4" w14:textId="77777777" w:rsidTr="008D2318">
        <w:trPr>
          <w:trHeight w:val="31"/>
        </w:trPr>
        <w:tc>
          <w:tcPr>
            <w:tcW w:w="5575" w:type="dxa"/>
            <w:gridSpan w:val="3"/>
            <w:shd w:val="clear" w:color="auto" w:fill="FFFFFF" w:themeFill="background1"/>
          </w:tcPr>
          <w:p w14:paraId="1DD79243" w14:textId="77777777" w:rsidR="00AF0738" w:rsidRPr="00FD2654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Need to be at Goal Line when the runner crosses. . . if beat, get to where you can officiate.</w:t>
            </w:r>
          </w:p>
        </w:tc>
        <w:tc>
          <w:tcPr>
            <w:tcW w:w="5441" w:type="dxa"/>
            <w:gridSpan w:val="3"/>
            <w:vMerge/>
            <w:shd w:val="clear" w:color="auto" w:fill="FFFFFF" w:themeFill="background1"/>
          </w:tcPr>
          <w:p w14:paraId="7212DDC4" w14:textId="77777777" w:rsidR="00AF0738" w:rsidRPr="00FD2654" w:rsidRDefault="00AF0738" w:rsidP="00AF0738">
            <w:pPr>
              <w:rPr>
                <w:sz w:val="18"/>
                <w:szCs w:val="16"/>
              </w:rPr>
            </w:pPr>
          </w:p>
        </w:tc>
      </w:tr>
      <w:tr w:rsidR="00AF0738" w14:paraId="4F0B7055" w14:textId="77777777" w:rsidTr="008D2318">
        <w:trPr>
          <w:trHeight w:val="31"/>
        </w:trPr>
        <w:tc>
          <w:tcPr>
            <w:tcW w:w="5575" w:type="dxa"/>
            <w:gridSpan w:val="3"/>
            <w:vMerge w:val="restart"/>
            <w:shd w:val="clear" w:color="auto" w:fill="FFFFFF" w:themeFill="background1"/>
          </w:tcPr>
          <w:p w14:paraId="249EEF03" w14:textId="234FBD15" w:rsidR="00AF0738" w:rsidRPr="006B63E6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</w:t>
            </w:r>
            <w:r>
              <w:rPr>
                <w:b/>
                <w:sz w:val="18"/>
                <w:szCs w:val="16"/>
              </w:rPr>
              <w:t>4</w:t>
            </w:r>
            <w:r w:rsidRPr="006B63E6">
              <w:rPr>
                <w:b/>
                <w:sz w:val="18"/>
                <w:szCs w:val="16"/>
                <w:vertAlign w:val="superscript"/>
              </w:rPr>
              <w:t>th</w:t>
            </w:r>
            <w:r>
              <w:rPr>
                <w:b/>
                <w:sz w:val="18"/>
                <w:szCs w:val="16"/>
              </w:rPr>
              <w:t xml:space="preserve"> Down Fumble Rule – </w:t>
            </w:r>
            <w:r>
              <w:rPr>
                <w:sz w:val="18"/>
                <w:szCs w:val="16"/>
              </w:rPr>
              <w:t>Only the fumbler (Team A) is allowed to advance the ball. Ball dead if any other team A player recovers.</w:t>
            </w:r>
          </w:p>
        </w:tc>
        <w:tc>
          <w:tcPr>
            <w:tcW w:w="5441" w:type="dxa"/>
            <w:gridSpan w:val="3"/>
            <w:shd w:val="clear" w:color="auto" w:fill="FFFFFF" w:themeFill="background1"/>
          </w:tcPr>
          <w:p w14:paraId="004415F8" w14:textId="77777777" w:rsidR="00AF0738" w:rsidRPr="00FD2654" w:rsidRDefault="00AF0738" w:rsidP="00AF0738">
            <w:pPr>
              <w:rPr>
                <w:sz w:val="18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Never leave opposing players behind you!</w:t>
            </w:r>
          </w:p>
        </w:tc>
      </w:tr>
      <w:tr w:rsidR="00AF0738" w14:paraId="16232519" w14:textId="77777777" w:rsidTr="008D2318">
        <w:trPr>
          <w:trHeight w:val="31"/>
        </w:trPr>
        <w:tc>
          <w:tcPr>
            <w:tcW w:w="5575" w:type="dxa"/>
            <w:gridSpan w:val="3"/>
            <w:vMerge/>
            <w:shd w:val="clear" w:color="auto" w:fill="FFFFFF" w:themeFill="background1"/>
          </w:tcPr>
          <w:p w14:paraId="04E1514A" w14:textId="77777777" w:rsidR="00AF0738" w:rsidRPr="00FD2654" w:rsidRDefault="00AF0738" w:rsidP="00AF073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441" w:type="dxa"/>
            <w:gridSpan w:val="3"/>
            <w:shd w:val="clear" w:color="auto" w:fill="FFFFFF" w:themeFill="background1"/>
          </w:tcPr>
          <w:p w14:paraId="52F82EAB" w14:textId="77777777" w:rsidR="00AF0738" w:rsidRPr="00FD2654" w:rsidRDefault="00AF0738" w:rsidP="00AF0738">
            <w:pPr>
              <w:rPr>
                <w:sz w:val="16"/>
                <w:szCs w:val="16"/>
              </w:rPr>
            </w:pPr>
            <w:r w:rsidRPr="00FD2654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Talk to players and use preventive officiating.</w:t>
            </w:r>
          </w:p>
        </w:tc>
      </w:tr>
      <w:tr w:rsidR="00AF0738" w:rsidRPr="00017ECB" w14:paraId="24007408" w14:textId="77777777" w:rsidTr="00017ECB">
        <w:trPr>
          <w:trHeight w:val="62"/>
        </w:trPr>
        <w:tc>
          <w:tcPr>
            <w:tcW w:w="2754" w:type="dxa"/>
            <w:gridSpan w:val="2"/>
            <w:shd w:val="clear" w:color="auto" w:fill="FFFFFF" w:themeFill="background1"/>
            <w:vAlign w:val="center"/>
          </w:tcPr>
          <w:p w14:paraId="5D52F4CA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Focused Redundancy</w:t>
            </w:r>
          </w:p>
        </w:tc>
        <w:tc>
          <w:tcPr>
            <w:tcW w:w="5508" w:type="dxa"/>
            <w:gridSpan w:val="3"/>
            <w:shd w:val="clear" w:color="auto" w:fill="FFFFFF" w:themeFill="background1"/>
            <w:vAlign w:val="center"/>
          </w:tcPr>
          <w:p w14:paraId="5285D8E0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Check Play Clock</w:t>
            </w:r>
          </w:p>
        </w:tc>
        <w:tc>
          <w:tcPr>
            <w:tcW w:w="2754" w:type="dxa"/>
            <w:shd w:val="clear" w:color="auto" w:fill="FFFFFF" w:themeFill="background1"/>
            <w:vAlign w:val="center"/>
          </w:tcPr>
          <w:p w14:paraId="73DDEE00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Assist with Game Clock</w:t>
            </w:r>
          </w:p>
        </w:tc>
      </w:tr>
      <w:tr w:rsidR="00AF0738" w14:paraId="284D809E" w14:textId="77777777" w:rsidTr="00017ECB">
        <w:trPr>
          <w:trHeight w:val="50"/>
        </w:trPr>
        <w:tc>
          <w:tcPr>
            <w:tcW w:w="11016" w:type="dxa"/>
            <w:gridSpan w:val="6"/>
            <w:shd w:val="clear" w:color="auto" w:fill="E5DFEC" w:themeFill="accent4" w:themeFillTint="33"/>
            <w:vAlign w:val="center"/>
          </w:tcPr>
          <w:p w14:paraId="40701E77" w14:textId="77777777" w:rsidR="00AF0738" w:rsidRPr="00017ECB" w:rsidRDefault="00AF0738" w:rsidP="00AF0738">
            <w:pPr>
              <w:jc w:val="center"/>
              <w:rPr>
                <w:b/>
              </w:rPr>
            </w:pPr>
            <w:r w:rsidRPr="00017ECB">
              <w:rPr>
                <w:b/>
              </w:rPr>
              <w:t>PASS PLAY</w:t>
            </w:r>
          </w:p>
        </w:tc>
      </w:tr>
      <w:tr w:rsidR="00AF0738" w:rsidRPr="00611725" w14:paraId="55D6D55C" w14:textId="77777777" w:rsidTr="008D2318">
        <w:tc>
          <w:tcPr>
            <w:tcW w:w="2754" w:type="dxa"/>
            <w:gridSpan w:val="2"/>
            <w:tcBorders>
              <w:bottom w:val="single" w:sz="4" w:space="0" w:color="000000" w:themeColor="text1"/>
            </w:tcBorders>
          </w:tcPr>
          <w:p w14:paraId="404BE884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Read initial action on and by-Key</w:t>
            </w:r>
          </w:p>
        </w:tc>
        <w:tc>
          <w:tcPr>
            <w:tcW w:w="2821" w:type="dxa"/>
            <w:tcBorders>
              <w:bottom w:val="single" w:sz="4" w:space="0" w:color="000000" w:themeColor="text1"/>
            </w:tcBorders>
          </w:tcPr>
          <w:p w14:paraId="3B23F5DB" w14:textId="77777777" w:rsidR="00AF0738" w:rsidRPr="00154D06" w:rsidRDefault="00AF0738" w:rsidP="00AF0738">
            <w:pPr>
              <w:rPr>
                <w:b/>
                <w:color w:val="FF0000"/>
                <w:sz w:val="18"/>
                <w:szCs w:val="18"/>
              </w:rPr>
            </w:pPr>
            <w:r w:rsidRPr="00154D06">
              <w:rPr>
                <w:b/>
                <w:color w:val="FF0000"/>
                <w:sz w:val="18"/>
                <w:szCs w:val="18"/>
              </w:rPr>
              <w:sym w:font="Wingdings" w:char="F09F"/>
            </w:r>
            <w:r w:rsidRPr="00154D06">
              <w:rPr>
                <w:b/>
                <w:color w:val="FF0000"/>
                <w:sz w:val="18"/>
                <w:szCs w:val="18"/>
              </w:rPr>
              <w:t xml:space="preserve"> Don’t Officiate Air!</w:t>
            </w:r>
          </w:p>
        </w:tc>
        <w:tc>
          <w:tcPr>
            <w:tcW w:w="2687" w:type="dxa"/>
            <w:gridSpan w:val="2"/>
            <w:tcBorders>
              <w:bottom w:val="single" w:sz="4" w:space="0" w:color="000000" w:themeColor="text1"/>
            </w:tcBorders>
          </w:tcPr>
          <w:p w14:paraId="6D9BAD98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B-may not cut Rec. beyond NZ.</w:t>
            </w:r>
          </w:p>
        </w:tc>
        <w:tc>
          <w:tcPr>
            <w:tcW w:w="2754" w:type="dxa"/>
            <w:tcBorders>
              <w:bottom w:val="single" w:sz="4" w:space="0" w:color="000000" w:themeColor="text1"/>
            </w:tcBorders>
          </w:tcPr>
          <w:p w14:paraId="085F94A9" w14:textId="77777777" w:rsidR="00AF0738" w:rsidRPr="00E70D2A" w:rsidRDefault="00AF0738" w:rsidP="00AF0738">
            <w:pPr>
              <w:rPr>
                <w:b/>
                <w:sz w:val="18"/>
                <w:szCs w:val="18"/>
              </w:rPr>
            </w:pPr>
            <w:r w:rsidRPr="00E70D2A">
              <w:rPr>
                <w:b/>
                <w:sz w:val="18"/>
                <w:szCs w:val="18"/>
              </w:rPr>
              <w:t>Complete The Process of a Catch!</w:t>
            </w:r>
          </w:p>
        </w:tc>
      </w:tr>
      <w:tr w:rsidR="00AF0738" w:rsidRPr="00611725" w14:paraId="49664658" w14:textId="77777777" w:rsidTr="00AD16BD">
        <w:tc>
          <w:tcPr>
            <w:tcW w:w="2754" w:type="dxa"/>
            <w:gridSpan w:val="2"/>
            <w:tcBorders>
              <w:bottom w:val="single" w:sz="4" w:space="0" w:color="000000" w:themeColor="text1"/>
            </w:tcBorders>
          </w:tcPr>
          <w:p w14:paraId="2DC40C94" w14:textId="77777777" w:rsidR="00AF0738" w:rsidRPr="00ED3370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When in doubt – it is catchable!</w:t>
            </w:r>
          </w:p>
        </w:tc>
        <w:tc>
          <w:tcPr>
            <w:tcW w:w="8262" w:type="dxa"/>
            <w:gridSpan w:val="4"/>
            <w:tcBorders>
              <w:bottom w:val="single" w:sz="4" w:space="0" w:color="000000" w:themeColor="text1"/>
            </w:tcBorders>
          </w:tcPr>
          <w:p w14:paraId="552361A8" w14:textId="77777777" w:rsidR="00AF0738" w:rsidRPr="00154D06" w:rsidRDefault="00AF0738" w:rsidP="00AF0738">
            <w:pPr>
              <w:rPr>
                <w:b/>
                <w:color w:val="FF0000"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Key inside receiver to strong side - Balance formation “L” is strong side        </w:t>
            </w:r>
            <w:r>
              <w:rPr>
                <w:b/>
                <w:color w:val="FF0000"/>
                <w:sz w:val="18"/>
                <w:szCs w:val="18"/>
              </w:rPr>
              <w:t>Be Aware of Switches</w:t>
            </w:r>
          </w:p>
        </w:tc>
      </w:tr>
      <w:tr w:rsidR="00AF0738" w:rsidRPr="00611725" w14:paraId="2CB0205B" w14:textId="77777777" w:rsidTr="00AD16BD">
        <w:tc>
          <w:tcPr>
            <w:tcW w:w="11016" w:type="dxa"/>
            <w:gridSpan w:val="6"/>
            <w:tcBorders>
              <w:bottom w:val="single" w:sz="4" w:space="0" w:color="000000" w:themeColor="text1"/>
            </w:tcBorders>
          </w:tcPr>
          <w:p w14:paraId="73A56F6A" w14:textId="77777777" w:rsidR="00AF0738" w:rsidRPr="00154D06" w:rsidRDefault="00AF0738" w:rsidP="00AF0738">
            <w:pPr>
              <w:rPr>
                <w:b/>
                <w:sz w:val="18"/>
                <w:szCs w:val="18"/>
              </w:rPr>
            </w:pPr>
            <w:r w:rsidRPr="00154D06">
              <w:rPr>
                <w:b/>
                <w:sz w:val="18"/>
                <w:szCs w:val="18"/>
              </w:rPr>
              <w:sym w:font="Wingdings" w:char="F09F"/>
            </w:r>
            <w:r w:rsidRPr="00154D06">
              <w:rPr>
                <w:b/>
                <w:sz w:val="18"/>
                <w:szCs w:val="18"/>
              </w:rPr>
              <w:t xml:space="preserve"> Coordinate with H and L on Switches of keys in trips formation both in pre-game and throughout the game.</w:t>
            </w:r>
          </w:p>
        </w:tc>
      </w:tr>
      <w:tr w:rsidR="00AF0738" w:rsidRPr="00611725" w14:paraId="5D2E024C" w14:textId="77777777" w:rsidTr="00AD16BD">
        <w:tc>
          <w:tcPr>
            <w:tcW w:w="11016" w:type="dxa"/>
            <w:gridSpan w:val="6"/>
            <w:tcBorders>
              <w:bottom w:val="single" w:sz="4" w:space="0" w:color="000000" w:themeColor="text1"/>
            </w:tcBorders>
          </w:tcPr>
          <w:p w14:paraId="7BD61DCB" w14:textId="77777777" w:rsidR="00AF0738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C00000"/>
                <w:sz w:val="18"/>
                <w:szCs w:val="18"/>
              </w:rPr>
              <w:t>PASS INTERFERENCE:</w:t>
            </w:r>
            <w:r w:rsidRPr="00FD2654">
              <w:rPr>
                <w:color w:val="C00000"/>
                <w:sz w:val="18"/>
                <w:szCs w:val="18"/>
              </w:rPr>
              <w:t xml:space="preserve">  </w:t>
            </w:r>
            <w:r w:rsidRPr="00FD2654">
              <w:rPr>
                <w:sz w:val="18"/>
                <w:szCs w:val="18"/>
              </w:rPr>
              <w:t xml:space="preserve">Requires (1) Obvious intent to impede, (2) Physical Contact, (3) Catchable </w:t>
            </w:r>
            <w:proofErr w:type="gramStart"/>
            <w:r w:rsidRPr="00FD2654">
              <w:rPr>
                <w:sz w:val="18"/>
                <w:szCs w:val="18"/>
              </w:rPr>
              <w:t>ball</w:t>
            </w:r>
            <w:proofErr w:type="gramEnd"/>
          </w:p>
          <w:p w14:paraId="6041F3AC" w14:textId="24B05CF8" w:rsidR="00AF0738" w:rsidRPr="00FD2654" w:rsidRDefault="00AF0738" w:rsidP="00AF0738">
            <w:pPr>
              <w:rPr>
                <w:sz w:val="18"/>
                <w:szCs w:val="18"/>
              </w:rPr>
            </w:pPr>
            <w:r w:rsidRPr="00154D06">
              <w:rPr>
                <w:b/>
                <w:sz w:val="18"/>
                <w:szCs w:val="18"/>
              </w:rPr>
              <w:sym w:font="Wingdings" w:char="F09F"/>
            </w:r>
            <w:r w:rsidRPr="00154D06">
              <w:rPr>
                <w:b/>
                <w:sz w:val="18"/>
                <w:szCs w:val="18"/>
              </w:rPr>
              <w:t xml:space="preserve"> </w:t>
            </w:r>
            <w:r w:rsidRPr="00805214">
              <w:rPr>
                <w:b/>
                <w:sz w:val="18"/>
                <w:szCs w:val="18"/>
              </w:rPr>
              <w:t xml:space="preserve">Once </w:t>
            </w:r>
            <w:r w:rsidR="007B35CB">
              <w:rPr>
                <w:b/>
                <w:sz w:val="18"/>
                <w:szCs w:val="18"/>
              </w:rPr>
              <w:t xml:space="preserve">the </w:t>
            </w:r>
            <w:r w:rsidRPr="00805214">
              <w:rPr>
                <w:b/>
                <w:sz w:val="18"/>
                <w:szCs w:val="18"/>
              </w:rPr>
              <w:t>ball is in the air, think of both A and B as receivers, each with a right to the ball</w:t>
            </w:r>
          </w:p>
        </w:tc>
      </w:tr>
      <w:tr w:rsidR="00AF0738" w:rsidRPr="00611725" w14:paraId="2B995CAF" w14:textId="77777777" w:rsidTr="00AD16BD">
        <w:tc>
          <w:tcPr>
            <w:tcW w:w="11016" w:type="dxa"/>
            <w:gridSpan w:val="6"/>
            <w:tcBorders>
              <w:bottom w:val="single" w:sz="4" w:space="0" w:color="000000" w:themeColor="text1"/>
            </w:tcBorders>
          </w:tcPr>
          <w:p w14:paraId="491AFE44" w14:textId="1CEB4C0C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0000FF"/>
                <w:sz w:val="18"/>
                <w:szCs w:val="18"/>
              </w:rPr>
              <w:t>OPI</w:t>
            </w:r>
            <w:r w:rsidRPr="00FD2654">
              <w:rPr>
                <w:sz w:val="18"/>
                <w:szCs w:val="18"/>
              </w:rPr>
              <w:t xml:space="preserve"> – Begins at snap (15yds): </w:t>
            </w:r>
            <w:r w:rsidRPr="00FD2654">
              <w:rPr>
                <w:b/>
                <w:sz w:val="18"/>
                <w:szCs w:val="18"/>
              </w:rPr>
              <w:t>(1)</w:t>
            </w:r>
            <w:r w:rsidRPr="00FD2654">
              <w:rPr>
                <w:sz w:val="18"/>
                <w:szCs w:val="18"/>
              </w:rPr>
              <w:t xml:space="preserve"> Block downfield, </w:t>
            </w:r>
            <w:r w:rsidRPr="00FD2654">
              <w:rPr>
                <w:b/>
                <w:sz w:val="18"/>
                <w:szCs w:val="18"/>
              </w:rPr>
              <w:t>(2)</w:t>
            </w:r>
            <w:r w:rsidRPr="00FD2654">
              <w:rPr>
                <w:sz w:val="18"/>
                <w:szCs w:val="18"/>
              </w:rPr>
              <w:t xml:space="preserve"> Creates separation, </w:t>
            </w:r>
            <w:r w:rsidRPr="00FD2654">
              <w:rPr>
                <w:b/>
                <w:sz w:val="18"/>
                <w:szCs w:val="18"/>
              </w:rPr>
              <w:t>(3)</w:t>
            </w:r>
            <w:r w:rsidRPr="00FD2654">
              <w:rPr>
                <w:sz w:val="18"/>
                <w:szCs w:val="18"/>
              </w:rPr>
              <w:t xml:space="preserve"> Drives through </w:t>
            </w:r>
            <w:r w:rsidR="007B35CB">
              <w:rPr>
                <w:sz w:val="18"/>
                <w:szCs w:val="18"/>
              </w:rPr>
              <w:t xml:space="preserve">an </w:t>
            </w:r>
            <w:r w:rsidRPr="00FD2654">
              <w:rPr>
                <w:sz w:val="18"/>
                <w:szCs w:val="18"/>
              </w:rPr>
              <w:t>established receiver</w:t>
            </w:r>
            <w:r>
              <w:rPr>
                <w:sz w:val="18"/>
                <w:szCs w:val="18"/>
              </w:rPr>
              <w:t xml:space="preserve">, </w:t>
            </w:r>
            <w:r w:rsidRPr="00805214">
              <w:rPr>
                <w:b/>
                <w:sz w:val="18"/>
                <w:szCs w:val="18"/>
              </w:rPr>
              <w:t>(4)</w:t>
            </w:r>
            <w:r>
              <w:rPr>
                <w:sz w:val="18"/>
                <w:szCs w:val="18"/>
              </w:rPr>
              <w:t xml:space="preserve"> Pick </w:t>
            </w:r>
            <w:r w:rsidR="007B35CB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ay</w:t>
            </w:r>
          </w:p>
        </w:tc>
      </w:tr>
      <w:tr w:rsidR="00AF0738" w:rsidRPr="00611725" w14:paraId="73F42729" w14:textId="77777777" w:rsidTr="00AD16BD">
        <w:trPr>
          <w:trHeight w:val="547"/>
        </w:trPr>
        <w:tc>
          <w:tcPr>
            <w:tcW w:w="11016" w:type="dxa"/>
            <w:gridSpan w:val="6"/>
          </w:tcPr>
          <w:p w14:paraId="35856138" w14:textId="38563932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0000FF"/>
                <w:sz w:val="18"/>
                <w:szCs w:val="18"/>
              </w:rPr>
              <w:t>DPI</w:t>
            </w:r>
            <w:r w:rsidRPr="00FD2654">
              <w:rPr>
                <w:sz w:val="18"/>
                <w:szCs w:val="18"/>
              </w:rPr>
              <w:t xml:space="preserve"> – Live Ball with </w:t>
            </w:r>
            <w:r w:rsidR="007B35CB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 xml:space="preserve">ball in </w:t>
            </w:r>
            <w:r w:rsidR="007B35CB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>air (auto 1</w:t>
            </w:r>
            <w:r w:rsidRPr="00FD2654">
              <w:rPr>
                <w:sz w:val="18"/>
                <w:szCs w:val="18"/>
                <w:vertAlign w:val="superscript"/>
              </w:rPr>
              <w:t>st</w:t>
            </w:r>
            <w:r w:rsidRPr="00FD2654">
              <w:rPr>
                <w:sz w:val="18"/>
                <w:szCs w:val="18"/>
              </w:rPr>
              <w:t>):  You must place the action into one of six categories.</w:t>
            </w:r>
          </w:p>
          <w:p w14:paraId="58EF6B4C" w14:textId="77777777" w:rsidR="00AF0738" w:rsidRPr="00FD2654" w:rsidRDefault="00AF0738" w:rsidP="00AF0738">
            <w:pPr>
              <w:jc w:val="center"/>
              <w:rPr>
                <w:sz w:val="18"/>
                <w:szCs w:val="18"/>
              </w:rPr>
            </w:pPr>
            <w:r w:rsidRPr="00FD2654">
              <w:rPr>
                <w:b/>
                <w:sz w:val="18"/>
                <w:szCs w:val="18"/>
              </w:rPr>
              <w:t>(1)</w:t>
            </w:r>
            <w:r w:rsidRPr="00FD2654">
              <w:rPr>
                <w:sz w:val="18"/>
                <w:szCs w:val="18"/>
              </w:rPr>
              <w:t xml:space="preserve"> Not playing ball, </w:t>
            </w:r>
            <w:r w:rsidRPr="00FD2654">
              <w:rPr>
                <w:b/>
                <w:sz w:val="18"/>
                <w:szCs w:val="18"/>
              </w:rPr>
              <w:t xml:space="preserve">(2) </w:t>
            </w:r>
            <w:r w:rsidRPr="00FD2654">
              <w:rPr>
                <w:sz w:val="18"/>
                <w:szCs w:val="18"/>
              </w:rPr>
              <w:t xml:space="preserve">Playing through back, </w:t>
            </w:r>
            <w:r w:rsidRPr="00FD2654">
              <w:rPr>
                <w:b/>
                <w:sz w:val="18"/>
                <w:szCs w:val="18"/>
              </w:rPr>
              <w:t>(3)</w:t>
            </w:r>
            <w:r w:rsidRPr="00FD2654">
              <w:rPr>
                <w:sz w:val="18"/>
                <w:szCs w:val="18"/>
              </w:rPr>
              <w:t xml:space="preserve"> Grab/restrict, </w:t>
            </w:r>
            <w:r w:rsidRPr="00FD2654">
              <w:rPr>
                <w:b/>
                <w:sz w:val="18"/>
                <w:szCs w:val="18"/>
              </w:rPr>
              <w:t>(4)</w:t>
            </w:r>
            <w:r w:rsidRPr="00FD2654">
              <w:rPr>
                <w:sz w:val="18"/>
                <w:szCs w:val="18"/>
              </w:rPr>
              <w:t xml:space="preserve"> Arm bar, </w:t>
            </w:r>
            <w:r w:rsidRPr="00FD2654">
              <w:rPr>
                <w:b/>
                <w:sz w:val="18"/>
                <w:szCs w:val="18"/>
              </w:rPr>
              <w:t>(5)</w:t>
            </w:r>
            <w:r w:rsidRPr="00FD2654">
              <w:rPr>
                <w:sz w:val="18"/>
                <w:szCs w:val="18"/>
              </w:rPr>
              <w:t xml:space="preserve"> Cut off, </w:t>
            </w:r>
            <w:r w:rsidRPr="00FD2654">
              <w:rPr>
                <w:b/>
                <w:sz w:val="18"/>
                <w:szCs w:val="18"/>
              </w:rPr>
              <w:t>(6)</w:t>
            </w:r>
            <w:r w:rsidRPr="00FD2654">
              <w:rPr>
                <w:sz w:val="18"/>
                <w:szCs w:val="18"/>
              </w:rPr>
              <w:t xml:space="preserve"> Hook &amp; turn</w:t>
            </w:r>
          </w:p>
        </w:tc>
      </w:tr>
      <w:tr w:rsidR="00AF0738" w:rsidRPr="00611725" w14:paraId="7E984EC9" w14:textId="77777777" w:rsidTr="00AD16BD">
        <w:trPr>
          <w:trHeight w:val="547"/>
        </w:trPr>
        <w:tc>
          <w:tcPr>
            <w:tcW w:w="11016" w:type="dxa"/>
            <w:gridSpan w:val="6"/>
          </w:tcPr>
          <w:p w14:paraId="788F46F4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008000"/>
                <w:sz w:val="18"/>
                <w:szCs w:val="18"/>
              </w:rPr>
              <w:t>OTHER DPI FACTORS:</w:t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color w:val="0000FF"/>
                <w:sz w:val="18"/>
                <w:szCs w:val="18"/>
              </w:rPr>
              <w:t xml:space="preserve">&lt;15yd spot </w:t>
            </w:r>
            <w:proofErr w:type="gramStart"/>
            <w:r w:rsidRPr="00FD2654">
              <w:rPr>
                <w:color w:val="0000FF"/>
                <w:sz w:val="18"/>
                <w:szCs w:val="18"/>
              </w:rPr>
              <w:t xml:space="preserve">foul;  </w:t>
            </w:r>
            <w:r w:rsidRPr="00FD2654">
              <w:rPr>
                <w:color w:val="C00000"/>
                <w:sz w:val="18"/>
                <w:szCs w:val="18"/>
              </w:rPr>
              <w:t>&gt;</w:t>
            </w:r>
            <w:proofErr w:type="gramEnd"/>
            <w:r w:rsidRPr="00FD2654">
              <w:rPr>
                <w:color w:val="C00000"/>
                <w:sz w:val="18"/>
                <w:szCs w:val="18"/>
              </w:rPr>
              <w:t>15yd 15 from PS</w:t>
            </w:r>
            <w:r w:rsidRPr="00FD2654">
              <w:rPr>
                <w:sz w:val="18"/>
                <w:szCs w:val="18"/>
              </w:rPr>
              <w:t xml:space="preserve">;  </w:t>
            </w:r>
            <w:r w:rsidRPr="00FD2654">
              <w:rPr>
                <w:color w:val="008000"/>
                <w:sz w:val="18"/>
                <w:szCs w:val="18"/>
              </w:rPr>
              <w:t>Snapped between 17 &amp; 2 = ball @ 2 yard line</w:t>
            </w:r>
          </w:p>
          <w:p w14:paraId="2BA1F09C" w14:textId="77777777" w:rsidR="00AF0738" w:rsidRPr="00FD2654" w:rsidRDefault="00AF0738" w:rsidP="00AF0738">
            <w:pPr>
              <w:jc w:val="center"/>
              <w:rPr>
                <w:i/>
                <w:sz w:val="18"/>
                <w:szCs w:val="18"/>
              </w:rPr>
            </w:pPr>
            <w:r w:rsidRPr="00FD2654">
              <w:rPr>
                <w:i/>
                <w:sz w:val="18"/>
                <w:szCs w:val="18"/>
              </w:rPr>
              <w:t xml:space="preserve">** ½ distance </w:t>
            </w:r>
            <w:r w:rsidRPr="00FD2654">
              <w:rPr>
                <w:b/>
                <w:i/>
                <w:sz w:val="18"/>
                <w:szCs w:val="18"/>
              </w:rPr>
              <w:t>DOES NOT</w:t>
            </w:r>
            <w:r w:rsidRPr="00FD2654">
              <w:rPr>
                <w:i/>
                <w:sz w:val="18"/>
                <w:szCs w:val="18"/>
              </w:rPr>
              <w:t xml:space="preserve"> apply to DPI </w:t>
            </w:r>
            <w:r w:rsidRPr="00FD2654">
              <w:rPr>
                <w:b/>
                <w:i/>
                <w:color w:val="FF0000"/>
                <w:sz w:val="18"/>
                <w:szCs w:val="18"/>
              </w:rPr>
              <w:t>IF</w:t>
            </w:r>
            <w:r w:rsidRPr="00FD2654">
              <w:rPr>
                <w:i/>
                <w:sz w:val="18"/>
                <w:szCs w:val="18"/>
              </w:rPr>
              <w:t xml:space="preserve"> the ball is snapped outside the </w:t>
            </w:r>
            <w:proofErr w:type="gramStart"/>
            <w:r w:rsidRPr="00FD2654">
              <w:rPr>
                <w:i/>
                <w:sz w:val="18"/>
                <w:szCs w:val="18"/>
              </w:rPr>
              <w:t>2 yard</w:t>
            </w:r>
            <w:proofErr w:type="gramEnd"/>
            <w:r w:rsidRPr="00FD2654">
              <w:rPr>
                <w:i/>
                <w:sz w:val="18"/>
                <w:szCs w:val="18"/>
              </w:rPr>
              <w:t xml:space="preserve"> line (exception is on the PAT) **</w:t>
            </w:r>
          </w:p>
        </w:tc>
      </w:tr>
      <w:tr w:rsidR="00AF0738" w:rsidRPr="00611725" w14:paraId="671AD92F" w14:textId="77777777" w:rsidTr="00AD16BD">
        <w:trPr>
          <w:trHeight w:val="547"/>
        </w:trPr>
        <w:tc>
          <w:tcPr>
            <w:tcW w:w="11016" w:type="dxa"/>
            <w:gridSpan w:val="6"/>
          </w:tcPr>
          <w:p w14:paraId="3413651D" w14:textId="695E92E5" w:rsidR="00AF0738" w:rsidRPr="00E70D2A" w:rsidRDefault="00AF0738" w:rsidP="00AF0738">
            <w:pPr>
              <w:rPr>
                <w:b/>
                <w:color w:val="FF0000"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Watch for </w:t>
            </w:r>
            <w:r w:rsidR="007B35CB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 xml:space="preserve">Receiver pushing off and creating separation. </w:t>
            </w:r>
            <w:r>
              <w:rPr>
                <w:b/>
                <w:color w:val="FF0000"/>
                <w:sz w:val="18"/>
                <w:szCs w:val="18"/>
              </w:rPr>
              <w:t xml:space="preserve">Focus on Players (and their hands) While the Ball is in the Air.   </w:t>
            </w:r>
            <w:r>
              <w:rPr>
                <w:b/>
                <w:sz w:val="18"/>
                <w:szCs w:val="18"/>
              </w:rPr>
              <w:t xml:space="preserve">Airborne player toward SL – Look </w:t>
            </w:r>
            <w:r w:rsidR="007B35CB">
              <w:rPr>
                <w:b/>
                <w:sz w:val="18"/>
                <w:szCs w:val="18"/>
              </w:rPr>
              <w:t>at</w:t>
            </w:r>
            <w:r>
              <w:rPr>
                <w:b/>
                <w:sz w:val="18"/>
                <w:szCs w:val="18"/>
              </w:rPr>
              <w:t xml:space="preserve"> </w:t>
            </w:r>
            <w:r w:rsidR="007B35CB">
              <w:rPr>
                <w:b/>
                <w:sz w:val="18"/>
                <w:szCs w:val="18"/>
              </w:rPr>
              <w:t>feet/ball</w:t>
            </w:r>
            <w:r>
              <w:rPr>
                <w:b/>
                <w:sz w:val="18"/>
                <w:szCs w:val="18"/>
              </w:rPr>
              <w:t xml:space="preserve">, </w:t>
            </w:r>
            <w:proofErr w:type="gramStart"/>
            <w:r>
              <w:rPr>
                <w:b/>
                <w:sz w:val="18"/>
                <w:szCs w:val="18"/>
              </w:rPr>
              <w:t>Then</w:t>
            </w:r>
            <w:proofErr w:type="gramEnd"/>
            <w:r>
              <w:rPr>
                <w:b/>
                <w:sz w:val="18"/>
                <w:szCs w:val="18"/>
              </w:rPr>
              <w:t xml:space="preserve"> check </w:t>
            </w:r>
            <w:r w:rsidR="007B35CB">
              <w:rPr>
                <w:b/>
                <w:sz w:val="18"/>
                <w:szCs w:val="18"/>
              </w:rPr>
              <w:t>and</w:t>
            </w:r>
            <w:r>
              <w:rPr>
                <w:b/>
                <w:sz w:val="18"/>
                <w:szCs w:val="18"/>
              </w:rPr>
              <w:t xml:space="preserve"> </w:t>
            </w:r>
            <w:r w:rsidR="007B35CB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 xml:space="preserve">ee if </w:t>
            </w:r>
            <w:r w:rsidR="007B35CB">
              <w:rPr>
                <w:b/>
                <w:sz w:val="18"/>
                <w:szCs w:val="18"/>
              </w:rPr>
              <w:t>the player c</w:t>
            </w:r>
            <w:r>
              <w:rPr>
                <w:b/>
                <w:sz w:val="18"/>
                <w:szCs w:val="18"/>
              </w:rPr>
              <w:t>omplet</w:t>
            </w:r>
            <w:r w:rsidR="007B35CB">
              <w:rPr>
                <w:b/>
                <w:sz w:val="18"/>
                <w:szCs w:val="18"/>
              </w:rPr>
              <w:t>es</w:t>
            </w:r>
            <w:r>
              <w:rPr>
                <w:b/>
                <w:sz w:val="18"/>
                <w:szCs w:val="18"/>
              </w:rPr>
              <w:t xml:space="preserve"> the </w:t>
            </w:r>
            <w:r w:rsidR="007B35CB">
              <w:rPr>
                <w:b/>
                <w:sz w:val="18"/>
                <w:szCs w:val="18"/>
              </w:rPr>
              <w:t>p</w:t>
            </w:r>
            <w:r>
              <w:rPr>
                <w:b/>
                <w:sz w:val="18"/>
                <w:szCs w:val="18"/>
              </w:rPr>
              <w:t xml:space="preserve">rocess of a </w:t>
            </w:r>
            <w:r w:rsidR="007B35CB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 xml:space="preserve">atch.   </w:t>
            </w:r>
            <w:r>
              <w:rPr>
                <w:b/>
                <w:color w:val="FF0000"/>
                <w:sz w:val="18"/>
                <w:szCs w:val="18"/>
              </w:rPr>
              <w:t>Bang, Bang, Plays = Incomplete – No DPI.</w:t>
            </w:r>
          </w:p>
        </w:tc>
      </w:tr>
      <w:tr w:rsidR="00AF0738" w:rsidRPr="00611725" w14:paraId="02EC10E7" w14:textId="77777777" w:rsidTr="008D2318">
        <w:tc>
          <w:tcPr>
            <w:tcW w:w="5575" w:type="dxa"/>
            <w:gridSpan w:val="3"/>
            <w:tcBorders>
              <w:bottom w:val="single" w:sz="4" w:space="0" w:color="000000" w:themeColor="text1"/>
            </w:tcBorders>
          </w:tcPr>
          <w:p w14:paraId="0C0ABD23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Once Key is NOT Threatened – Zone UP!</w:t>
            </w:r>
          </w:p>
        </w:tc>
        <w:tc>
          <w:tcPr>
            <w:tcW w:w="5441" w:type="dxa"/>
            <w:gridSpan w:val="3"/>
            <w:tcBorders>
              <w:bottom w:val="single" w:sz="4" w:space="0" w:color="000000" w:themeColor="text1"/>
            </w:tcBorders>
          </w:tcPr>
          <w:p w14:paraId="1306B21F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Hustle but don’t hurry – Manage speed to accommodate situations.</w:t>
            </w:r>
          </w:p>
        </w:tc>
      </w:tr>
      <w:tr w:rsidR="00AF0738" w:rsidRPr="00611725" w14:paraId="4E6E0F09" w14:textId="77777777" w:rsidTr="0013511B">
        <w:trPr>
          <w:trHeight w:val="638"/>
        </w:trPr>
        <w:tc>
          <w:tcPr>
            <w:tcW w:w="11016" w:type="dxa"/>
            <w:gridSpan w:val="6"/>
          </w:tcPr>
          <w:p w14:paraId="355125E4" w14:textId="14E327FF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0000FF"/>
                <w:sz w:val="18"/>
                <w:szCs w:val="18"/>
              </w:rPr>
              <w:t xml:space="preserve">ODD PLAYS: </w:t>
            </w:r>
            <w:r>
              <w:rPr>
                <w:b/>
                <w:color w:val="0000FF"/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008000"/>
                <w:sz w:val="18"/>
                <w:szCs w:val="18"/>
              </w:rPr>
              <w:t xml:space="preserve"> Safety</w:t>
            </w:r>
            <w:r w:rsidRPr="00FD2654">
              <w:rPr>
                <w:sz w:val="18"/>
                <w:szCs w:val="18"/>
              </w:rPr>
              <w:t xml:space="preserve"> – B intercepts, fumbles (provides impetus), ball inside 5yd line</w:t>
            </w:r>
            <w:r w:rsidR="007B35CB">
              <w:rPr>
                <w:sz w:val="18"/>
                <w:szCs w:val="18"/>
              </w:rPr>
              <w:t>,</w:t>
            </w:r>
            <w:r w:rsidRPr="00FD2654">
              <w:rPr>
                <w:sz w:val="18"/>
                <w:szCs w:val="18"/>
              </w:rPr>
              <w:t xml:space="preserve"> </w:t>
            </w:r>
            <w:r w:rsidR="007B35CB">
              <w:rPr>
                <w:sz w:val="18"/>
                <w:szCs w:val="18"/>
              </w:rPr>
              <w:t>and</w:t>
            </w:r>
            <w:r w:rsidRPr="00FD2654">
              <w:rPr>
                <w:sz w:val="18"/>
                <w:szCs w:val="18"/>
              </w:rPr>
              <w:t xml:space="preserve"> </w:t>
            </w:r>
            <w:r w:rsidR="007B35CB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 xml:space="preserve">ball becomes dead in or out of the </w:t>
            </w:r>
            <w:proofErr w:type="gramStart"/>
            <w:r w:rsidRPr="00FD2654">
              <w:rPr>
                <w:sz w:val="18"/>
                <w:szCs w:val="18"/>
              </w:rPr>
              <w:t>EZ</w:t>
            </w:r>
            <w:proofErr w:type="gramEnd"/>
          </w:p>
          <w:p w14:paraId="0527699C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                      Offensive Pick Play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>– Be especially aware inside 20yd line (read formations)</w:t>
            </w:r>
          </w:p>
          <w:p w14:paraId="540B3E9E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                      Bubble Screen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 xml:space="preserve">– No OPI if ball caught &lt;1yd downfield </w:t>
            </w:r>
          </w:p>
        </w:tc>
      </w:tr>
      <w:tr w:rsidR="00AF0738" w:rsidRPr="00611725" w14:paraId="6D19AABB" w14:textId="77777777" w:rsidTr="00606C46">
        <w:trPr>
          <w:trHeight w:val="872"/>
        </w:trPr>
        <w:tc>
          <w:tcPr>
            <w:tcW w:w="11016" w:type="dxa"/>
            <w:gridSpan w:val="6"/>
          </w:tcPr>
          <w:p w14:paraId="6F43ABBA" w14:textId="7AFA2732" w:rsidR="00AF0738" w:rsidRPr="00D9662D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8"/>
                <w:szCs w:val="18"/>
              </w:rPr>
              <w:t>CATCH:</w:t>
            </w:r>
            <w:r w:rsidRPr="00FD2654">
              <w:rPr>
                <w:sz w:val="18"/>
                <w:szCs w:val="18"/>
              </w:rPr>
              <w:t xml:space="preserve"> Firm possession and contacting </w:t>
            </w:r>
            <w:r w:rsidR="00062A69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>ground with any part of the body (must complete the process!)</w:t>
            </w:r>
            <w:r>
              <w:rPr>
                <w:sz w:val="18"/>
                <w:szCs w:val="18"/>
              </w:rPr>
              <w:t xml:space="preserve"> If </w:t>
            </w:r>
            <w:r w:rsidR="00062A69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 xml:space="preserve">receiver </w:t>
            </w:r>
            <w:r w:rsidR="007B35CB">
              <w:rPr>
                <w:sz w:val="18"/>
                <w:szCs w:val="18"/>
              </w:rPr>
              <w:t>goes to the ground, continue watching</w:t>
            </w:r>
            <w:r>
              <w:rPr>
                <w:sz w:val="18"/>
                <w:szCs w:val="18"/>
              </w:rPr>
              <w:t xml:space="preserve"> until </w:t>
            </w:r>
            <w:r w:rsidR="007B35CB">
              <w:rPr>
                <w:sz w:val="18"/>
                <w:szCs w:val="18"/>
              </w:rPr>
              <w:t>they</w:t>
            </w:r>
            <w:r>
              <w:rPr>
                <w:sz w:val="18"/>
                <w:szCs w:val="18"/>
              </w:rPr>
              <w:t xml:space="preserve"> complete the process.   </w:t>
            </w:r>
            <w:r>
              <w:rPr>
                <w:b/>
                <w:color w:val="FF0000"/>
                <w:sz w:val="18"/>
                <w:szCs w:val="18"/>
              </w:rPr>
              <w:t xml:space="preserve">Blocking Below the Waist is Never Allowed on Change of Possession or Any Kick Play.   </w:t>
            </w:r>
            <w:r>
              <w:rPr>
                <w:b/>
                <w:sz w:val="18"/>
                <w:szCs w:val="18"/>
              </w:rPr>
              <w:t xml:space="preserve">Turnover = Be Alert for low Blocks and Clean up Behind the Play.   </w:t>
            </w:r>
          </w:p>
          <w:p w14:paraId="121FE826" w14:textId="098F199A" w:rsidR="00AF0738" w:rsidRPr="00C37B1C" w:rsidRDefault="00AF0738" w:rsidP="00AF0738">
            <w:pPr>
              <w:rPr>
                <w:sz w:val="18"/>
                <w:szCs w:val="18"/>
              </w:rPr>
            </w:pPr>
            <w:r w:rsidRPr="00C37B1C">
              <w:rPr>
                <w:sz w:val="18"/>
                <w:szCs w:val="18"/>
              </w:rPr>
              <w:t xml:space="preserve">Pressed Coverage = Is Defined as </w:t>
            </w:r>
            <w:r w:rsidR="00062A69">
              <w:rPr>
                <w:sz w:val="18"/>
                <w:szCs w:val="18"/>
              </w:rPr>
              <w:t xml:space="preserve">the </w:t>
            </w:r>
            <w:r w:rsidRPr="00C37B1C">
              <w:rPr>
                <w:sz w:val="18"/>
                <w:szCs w:val="18"/>
              </w:rPr>
              <w:t xml:space="preserve">Defender Being Able to Reach Across </w:t>
            </w:r>
            <w:r w:rsidR="007B35CB">
              <w:rPr>
                <w:sz w:val="18"/>
                <w:szCs w:val="18"/>
              </w:rPr>
              <w:t xml:space="preserve">the </w:t>
            </w:r>
            <w:r w:rsidRPr="00C37B1C">
              <w:rPr>
                <w:sz w:val="18"/>
                <w:szCs w:val="18"/>
              </w:rPr>
              <w:t xml:space="preserve">Line and Touch </w:t>
            </w:r>
            <w:r w:rsidR="007B35CB">
              <w:rPr>
                <w:sz w:val="18"/>
                <w:szCs w:val="18"/>
              </w:rPr>
              <w:t xml:space="preserve">the </w:t>
            </w:r>
            <w:r w:rsidRPr="00C37B1C">
              <w:rPr>
                <w:sz w:val="18"/>
                <w:szCs w:val="18"/>
              </w:rPr>
              <w:t xml:space="preserve">Receiver – If </w:t>
            </w:r>
            <w:r w:rsidR="00062A69">
              <w:rPr>
                <w:sz w:val="18"/>
                <w:szCs w:val="18"/>
              </w:rPr>
              <w:t xml:space="preserve">the </w:t>
            </w:r>
            <w:r w:rsidRPr="00C37B1C">
              <w:rPr>
                <w:sz w:val="18"/>
                <w:szCs w:val="18"/>
              </w:rPr>
              <w:t xml:space="preserve">Receiver is 3 yds Off the LOS and </w:t>
            </w:r>
            <w:r w:rsidR="007B35CB">
              <w:rPr>
                <w:sz w:val="18"/>
                <w:szCs w:val="18"/>
              </w:rPr>
              <w:t xml:space="preserve">the </w:t>
            </w:r>
            <w:r w:rsidRPr="00C37B1C">
              <w:rPr>
                <w:sz w:val="18"/>
                <w:szCs w:val="18"/>
              </w:rPr>
              <w:t xml:space="preserve">Defender is at the Line – This is Not Pressed!                                                                                                                                                  </w:t>
            </w:r>
          </w:p>
        </w:tc>
      </w:tr>
      <w:tr w:rsidR="00AF0738" w:rsidRPr="00611725" w14:paraId="4943371D" w14:textId="77777777" w:rsidTr="00AD16BD">
        <w:tc>
          <w:tcPr>
            <w:tcW w:w="2754" w:type="dxa"/>
            <w:gridSpan w:val="2"/>
            <w:tcBorders>
              <w:bottom w:val="single" w:sz="4" w:space="0" w:color="000000" w:themeColor="text1"/>
            </w:tcBorders>
          </w:tcPr>
          <w:p w14:paraId="0CB7B93B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BBW: Never allowed on COP</w:t>
            </w:r>
          </w:p>
        </w:tc>
        <w:tc>
          <w:tcPr>
            <w:tcW w:w="8262" w:type="dxa"/>
            <w:gridSpan w:val="4"/>
            <w:tcBorders>
              <w:bottom w:val="single" w:sz="4" w:space="0" w:color="000000" w:themeColor="text1"/>
            </w:tcBorders>
          </w:tcPr>
          <w:p w14:paraId="7F49B21E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Momentum Rule-Between 5yd line &amp; GL.    Catch or recovery inside the 5yd line.</w:t>
            </w:r>
          </w:p>
        </w:tc>
      </w:tr>
      <w:tr w:rsidR="00AF0738" w:rsidRPr="00017ECB" w14:paraId="74084554" w14:textId="77777777" w:rsidTr="00017ECB">
        <w:trPr>
          <w:trHeight w:val="50"/>
        </w:trPr>
        <w:tc>
          <w:tcPr>
            <w:tcW w:w="2754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32A62416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Be a great dead ball official</w:t>
            </w:r>
          </w:p>
        </w:tc>
        <w:tc>
          <w:tcPr>
            <w:tcW w:w="5508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2AC31D96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Play Clock Status</w:t>
            </w:r>
          </w:p>
        </w:tc>
        <w:tc>
          <w:tcPr>
            <w:tcW w:w="2754" w:type="dxa"/>
            <w:tcBorders>
              <w:bottom w:val="single" w:sz="4" w:space="0" w:color="000000" w:themeColor="text1"/>
            </w:tcBorders>
            <w:vAlign w:val="center"/>
          </w:tcPr>
          <w:p w14:paraId="1A52C2CF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Assist With Game Clock</w:t>
            </w:r>
          </w:p>
        </w:tc>
      </w:tr>
      <w:tr w:rsidR="00AF0738" w:rsidRPr="00017ECB" w14:paraId="703E0E8E" w14:textId="77777777" w:rsidTr="00017ECB">
        <w:trPr>
          <w:trHeight w:val="50"/>
        </w:trPr>
        <w:tc>
          <w:tcPr>
            <w:tcW w:w="11016" w:type="dxa"/>
            <w:gridSpan w:val="6"/>
            <w:shd w:val="clear" w:color="auto" w:fill="F2DBDB" w:themeFill="accent2" w:themeFillTint="33"/>
            <w:vAlign w:val="center"/>
          </w:tcPr>
          <w:p w14:paraId="7C58A850" w14:textId="77777777" w:rsidR="00AF0738" w:rsidRPr="00017ECB" w:rsidRDefault="00AF0738" w:rsidP="00AF0738">
            <w:pPr>
              <w:jc w:val="center"/>
              <w:rPr>
                <w:b/>
              </w:rPr>
            </w:pPr>
            <w:r w:rsidRPr="00017ECB">
              <w:rPr>
                <w:b/>
              </w:rPr>
              <w:t>SCRIMMAGE KICK</w:t>
            </w:r>
          </w:p>
        </w:tc>
      </w:tr>
      <w:tr w:rsidR="00AF0738" w:rsidRPr="00611725" w14:paraId="6C440DA6" w14:textId="77777777" w:rsidTr="0098402D">
        <w:trPr>
          <w:trHeight w:val="655"/>
        </w:trPr>
        <w:tc>
          <w:tcPr>
            <w:tcW w:w="11016" w:type="dxa"/>
            <w:gridSpan w:val="6"/>
          </w:tcPr>
          <w:p w14:paraId="17C1436B" w14:textId="29B937DC" w:rsidR="00AF0738" w:rsidRPr="009E0307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BJ has Responsibility for FC Signal. </w:t>
            </w:r>
            <w:r>
              <w:rPr>
                <w:b/>
                <w:color w:val="FF0000"/>
                <w:sz w:val="18"/>
                <w:szCs w:val="18"/>
              </w:rPr>
              <w:t xml:space="preserve">Initial Position-2 Steps outside and 7 yards behind “R” Shoulder to </w:t>
            </w:r>
            <w:r w:rsidR="00017ECB">
              <w:rPr>
                <w:b/>
                <w:color w:val="FF0000"/>
                <w:sz w:val="18"/>
                <w:szCs w:val="18"/>
              </w:rPr>
              <w:t xml:space="preserve">the </w:t>
            </w:r>
            <w:r>
              <w:rPr>
                <w:b/>
                <w:color w:val="FF0000"/>
                <w:sz w:val="18"/>
                <w:szCs w:val="18"/>
              </w:rPr>
              <w:t xml:space="preserve">Wide Side of Field to Enable you to get Wide Angle and with a few yards behind Receiver at Catch. </w:t>
            </w:r>
            <w:r>
              <w:rPr>
                <w:b/>
                <w:sz w:val="18"/>
                <w:szCs w:val="18"/>
              </w:rPr>
              <w:t xml:space="preserve">Bean Bag in hand – Marks end of kick inbounds. </w:t>
            </w:r>
            <w:r>
              <w:rPr>
                <w:b/>
                <w:color w:val="FF0000"/>
                <w:sz w:val="18"/>
                <w:szCs w:val="18"/>
              </w:rPr>
              <w:t xml:space="preserve">Count “R” </w:t>
            </w:r>
            <w:r w:rsidR="00017ECB">
              <w:rPr>
                <w:b/>
                <w:color w:val="FF0000"/>
                <w:sz w:val="18"/>
                <w:szCs w:val="18"/>
              </w:rPr>
              <w:t>and</w:t>
            </w:r>
            <w:r>
              <w:rPr>
                <w:b/>
                <w:color w:val="FF0000"/>
                <w:sz w:val="18"/>
                <w:szCs w:val="18"/>
              </w:rPr>
              <w:t xml:space="preserve"> Signal the FJ &amp; SJ. </w:t>
            </w:r>
            <w:r>
              <w:rPr>
                <w:b/>
                <w:sz w:val="18"/>
                <w:szCs w:val="18"/>
              </w:rPr>
              <w:t>Punts Inside the 50</w:t>
            </w:r>
            <w:r w:rsidR="00017ECB">
              <w:rPr>
                <w:b/>
                <w:sz w:val="18"/>
                <w:szCs w:val="18"/>
              </w:rPr>
              <w:t>-yar</w:t>
            </w:r>
            <w:r>
              <w:rPr>
                <w:b/>
                <w:sz w:val="18"/>
                <w:szCs w:val="18"/>
              </w:rPr>
              <w:t xml:space="preserve">d line – line up on the GL. </w:t>
            </w:r>
            <w:r>
              <w:rPr>
                <w:b/>
                <w:color w:val="FF0000"/>
                <w:sz w:val="18"/>
                <w:szCs w:val="18"/>
              </w:rPr>
              <w:t xml:space="preserve">Illegal Touching by K – Bean Bag. </w:t>
            </w:r>
            <w:r>
              <w:rPr>
                <w:b/>
                <w:sz w:val="18"/>
                <w:szCs w:val="18"/>
              </w:rPr>
              <w:t xml:space="preserve">Receiver has an Unimpeded Opportunity to Make the Catch </w:t>
            </w:r>
            <w:proofErr w:type="gramStart"/>
            <w:r>
              <w:rPr>
                <w:b/>
                <w:sz w:val="18"/>
                <w:szCs w:val="18"/>
              </w:rPr>
              <w:t>With</w:t>
            </w:r>
            <w:proofErr w:type="gramEnd"/>
            <w:r>
              <w:rPr>
                <w:b/>
                <w:sz w:val="18"/>
                <w:szCs w:val="18"/>
              </w:rPr>
              <w:t xml:space="preserve"> or Without FC</w:t>
            </w:r>
          </w:p>
        </w:tc>
      </w:tr>
      <w:tr w:rsidR="00AF0738" w:rsidRPr="00611725" w14:paraId="5E51FDEA" w14:textId="77777777" w:rsidTr="008D2318">
        <w:tc>
          <w:tcPr>
            <w:tcW w:w="2747" w:type="dxa"/>
          </w:tcPr>
          <w:p w14:paraId="09CC98D6" w14:textId="77777777" w:rsidR="00AF0738" w:rsidRPr="00FD2654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Illegal Touching by A – bean bag</w:t>
            </w:r>
          </w:p>
        </w:tc>
        <w:tc>
          <w:tcPr>
            <w:tcW w:w="2828" w:type="dxa"/>
            <w:gridSpan w:val="2"/>
          </w:tcPr>
          <w:p w14:paraId="09100337" w14:textId="77777777" w:rsidR="00AF0738" w:rsidRPr="00FD2654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color w:val="C00000"/>
                <w:sz w:val="18"/>
                <w:szCs w:val="18"/>
              </w:rPr>
              <w:sym w:font="Wingdings" w:char="F09F"/>
            </w:r>
            <w:r w:rsidRPr="00FD2654">
              <w:rPr>
                <w:color w:val="C00000"/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C00000"/>
                <w:sz w:val="18"/>
                <w:szCs w:val="18"/>
              </w:rPr>
              <w:t>B in chase mode? = HOLD/IBB</w:t>
            </w:r>
          </w:p>
        </w:tc>
        <w:tc>
          <w:tcPr>
            <w:tcW w:w="2680" w:type="dxa"/>
          </w:tcPr>
          <w:p w14:paraId="465814AB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6"/>
                <w:szCs w:val="18"/>
              </w:rPr>
              <w:sym w:font="Wingdings" w:char="F09F"/>
            </w:r>
            <w:r w:rsidRPr="00FD2654">
              <w:rPr>
                <w:sz w:val="16"/>
                <w:szCs w:val="18"/>
              </w:rPr>
              <w:t xml:space="preserve"> </w:t>
            </w:r>
            <w:r w:rsidRPr="00FD2654">
              <w:rPr>
                <w:b/>
                <w:sz w:val="16"/>
                <w:szCs w:val="18"/>
              </w:rPr>
              <w:t>A can recover – NO ADVANCE (DB)</w:t>
            </w:r>
          </w:p>
        </w:tc>
        <w:tc>
          <w:tcPr>
            <w:tcW w:w="2761" w:type="dxa"/>
            <w:gridSpan w:val="2"/>
          </w:tcPr>
          <w:p w14:paraId="3C1DCD19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8"/>
                <w:szCs w:val="18"/>
              </w:rPr>
              <w:t>A can advance a FUMBLE</w:t>
            </w:r>
          </w:p>
        </w:tc>
      </w:tr>
      <w:tr w:rsidR="00AF0738" w:rsidRPr="00611725" w14:paraId="73236A5C" w14:textId="77777777" w:rsidTr="0098402D">
        <w:tc>
          <w:tcPr>
            <w:tcW w:w="11016" w:type="dxa"/>
            <w:gridSpan w:val="6"/>
          </w:tcPr>
          <w:p w14:paraId="0A86DEF1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6"/>
                <w:szCs w:val="18"/>
              </w:rPr>
              <w:t>Fair Catch</w:t>
            </w:r>
            <w:r w:rsidRPr="00FD2654">
              <w:rPr>
                <w:sz w:val="16"/>
                <w:szCs w:val="18"/>
              </w:rPr>
              <w:t xml:space="preserve"> – ball is dead, signaler afforded protection, cannot block (LB – illegal block 15yds) &amp;B CANNOT advance after fair catch (Dead ball – DOG 5 yards)</w:t>
            </w:r>
          </w:p>
        </w:tc>
      </w:tr>
      <w:tr w:rsidR="00AF0738" w:rsidRPr="00611725" w14:paraId="104A44ED" w14:textId="77777777" w:rsidTr="0098402D">
        <w:tc>
          <w:tcPr>
            <w:tcW w:w="11016" w:type="dxa"/>
            <w:gridSpan w:val="6"/>
          </w:tcPr>
          <w:p w14:paraId="30B44F12" w14:textId="3FF7729D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6"/>
                <w:szCs w:val="18"/>
              </w:rPr>
              <w:t xml:space="preserve">Forced Touching is </w:t>
            </w:r>
            <w:proofErr w:type="gramStart"/>
            <w:r w:rsidRPr="00FD2654">
              <w:rPr>
                <w:b/>
                <w:sz w:val="16"/>
                <w:szCs w:val="18"/>
              </w:rPr>
              <w:t>NO</w:t>
            </w:r>
            <w:proofErr w:type="gramEnd"/>
            <w:r w:rsidRPr="00FD2654">
              <w:rPr>
                <w:b/>
                <w:sz w:val="16"/>
                <w:szCs w:val="18"/>
              </w:rPr>
              <w:t xml:space="preserve"> touching</w:t>
            </w:r>
            <w:r w:rsidRPr="00FD2654">
              <w:rPr>
                <w:sz w:val="16"/>
                <w:szCs w:val="18"/>
              </w:rPr>
              <w:t xml:space="preserve"> (ignore touching when </w:t>
            </w:r>
            <w:r w:rsidR="00017ECB">
              <w:rPr>
                <w:sz w:val="16"/>
                <w:szCs w:val="18"/>
              </w:rPr>
              <w:t xml:space="preserve">the </w:t>
            </w:r>
            <w:r w:rsidRPr="00FD2654">
              <w:rPr>
                <w:sz w:val="16"/>
                <w:szCs w:val="18"/>
              </w:rPr>
              <w:t xml:space="preserve">opponent is blocked into </w:t>
            </w:r>
            <w:r w:rsidR="00017ECB">
              <w:rPr>
                <w:sz w:val="16"/>
                <w:szCs w:val="18"/>
              </w:rPr>
              <w:t xml:space="preserve">the </w:t>
            </w:r>
            <w:r w:rsidRPr="00FD2654">
              <w:rPr>
                <w:sz w:val="16"/>
                <w:szCs w:val="18"/>
              </w:rPr>
              <w:t xml:space="preserve">ball or </w:t>
            </w:r>
            <w:r w:rsidR="00017ECB">
              <w:rPr>
                <w:sz w:val="16"/>
                <w:szCs w:val="18"/>
              </w:rPr>
              <w:t xml:space="preserve">the </w:t>
            </w:r>
            <w:r w:rsidRPr="00FD2654">
              <w:rPr>
                <w:sz w:val="16"/>
                <w:szCs w:val="18"/>
              </w:rPr>
              <w:t xml:space="preserve">ball is batted into </w:t>
            </w:r>
            <w:r w:rsidR="00017ECB">
              <w:rPr>
                <w:sz w:val="16"/>
                <w:szCs w:val="18"/>
              </w:rPr>
              <w:t xml:space="preserve">an </w:t>
            </w:r>
            <w:r w:rsidRPr="00FD2654">
              <w:rPr>
                <w:sz w:val="16"/>
                <w:szCs w:val="18"/>
              </w:rPr>
              <w:t>opponent</w:t>
            </w:r>
          </w:p>
        </w:tc>
      </w:tr>
      <w:tr w:rsidR="00AF0738" w:rsidRPr="00611725" w14:paraId="66266F7F" w14:textId="77777777" w:rsidTr="008D2318">
        <w:tc>
          <w:tcPr>
            <w:tcW w:w="5575" w:type="dxa"/>
            <w:gridSpan w:val="3"/>
            <w:vAlign w:val="center"/>
          </w:tcPr>
          <w:p w14:paraId="0C42F458" w14:textId="77777777" w:rsidR="00AF0738" w:rsidRPr="00FD2654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sz w:val="16"/>
                <w:szCs w:val="18"/>
              </w:rPr>
              <w:sym w:font="Wingdings" w:char="F09F"/>
            </w:r>
            <w:r w:rsidRPr="00FD2654">
              <w:rPr>
                <w:b/>
                <w:sz w:val="16"/>
                <w:szCs w:val="18"/>
              </w:rPr>
              <w:t xml:space="preserve"> TOUCHBACK</w:t>
            </w:r>
            <w:r w:rsidRPr="00FD2654">
              <w:rPr>
                <w:sz w:val="16"/>
                <w:szCs w:val="18"/>
              </w:rPr>
              <w:t xml:space="preserve"> – ball strikes ground in the EZ – untouched by B (dead ball)</w:t>
            </w:r>
          </w:p>
        </w:tc>
        <w:tc>
          <w:tcPr>
            <w:tcW w:w="5441" w:type="dxa"/>
            <w:gridSpan w:val="3"/>
          </w:tcPr>
          <w:p w14:paraId="7FA488F1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A </w:t>
            </w:r>
            <w:r w:rsidRPr="00FD2654">
              <w:rPr>
                <w:b/>
                <w:sz w:val="18"/>
                <w:szCs w:val="18"/>
              </w:rPr>
              <w:t>OOB on own,</w:t>
            </w:r>
            <w:r w:rsidRPr="00FD2654">
              <w:rPr>
                <w:sz w:val="18"/>
                <w:szCs w:val="18"/>
              </w:rPr>
              <w:t xml:space="preserve"> cannot return (hat and flag – Live Ball 5yrds)</w:t>
            </w:r>
          </w:p>
        </w:tc>
      </w:tr>
      <w:tr w:rsidR="00AF0738" w:rsidRPr="00611725" w14:paraId="40836814" w14:textId="77777777" w:rsidTr="0098402D">
        <w:tc>
          <w:tcPr>
            <w:tcW w:w="2747" w:type="dxa"/>
          </w:tcPr>
          <w:p w14:paraId="6B905558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8"/>
                <w:szCs w:val="18"/>
              </w:rPr>
              <w:t>It matters WHERE The ball is!!</w:t>
            </w:r>
          </w:p>
        </w:tc>
        <w:tc>
          <w:tcPr>
            <w:tcW w:w="8269" w:type="dxa"/>
            <w:gridSpan w:val="5"/>
          </w:tcPr>
          <w:p w14:paraId="1B26F4A0" w14:textId="12F4B72C" w:rsidR="00AF0738" w:rsidRPr="00FD2654" w:rsidRDefault="00AF0738" w:rsidP="00AF0738">
            <w:pPr>
              <w:rPr>
                <w:sz w:val="16"/>
                <w:szCs w:val="18"/>
              </w:rPr>
            </w:pPr>
            <w:r w:rsidRPr="00FD2654">
              <w:rPr>
                <w:sz w:val="16"/>
                <w:szCs w:val="18"/>
              </w:rPr>
              <w:sym w:font="Wingdings" w:char="F09F"/>
            </w:r>
            <w:r w:rsidRPr="00FD2654">
              <w:rPr>
                <w:sz w:val="16"/>
                <w:szCs w:val="18"/>
              </w:rPr>
              <w:t xml:space="preserve"> Interference with </w:t>
            </w:r>
            <w:r w:rsidR="00017ECB">
              <w:rPr>
                <w:sz w:val="16"/>
                <w:szCs w:val="18"/>
              </w:rPr>
              <w:t xml:space="preserve">a </w:t>
            </w:r>
            <w:r w:rsidRPr="00FD2654">
              <w:rPr>
                <w:sz w:val="16"/>
                <w:szCs w:val="18"/>
              </w:rPr>
              <w:t>catch – KCI (spot – 15yds</w:t>
            </w:r>
            <w:proofErr w:type="gramStart"/>
            <w:r w:rsidRPr="00FD2654">
              <w:rPr>
                <w:sz w:val="16"/>
                <w:szCs w:val="18"/>
              </w:rPr>
              <w:t>);</w:t>
            </w:r>
            <w:r>
              <w:rPr>
                <w:sz w:val="16"/>
                <w:szCs w:val="18"/>
              </w:rPr>
              <w:t xml:space="preserve">   </w:t>
            </w:r>
            <w:proofErr w:type="gramEnd"/>
            <w:r w:rsidRPr="00FD2654">
              <w:rPr>
                <w:sz w:val="16"/>
                <w:szCs w:val="18"/>
              </w:rPr>
              <w:t xml:space="preserve"> </w:t>
            </w:r>
            <w:r w:rsidRPr="00FD2654">
              <w:rPr>
                <w:b/>
                <w:color w:val="0000FF"/>
                <w:sz w:val="16"/>
                <w:szCs w:val="18"/>
              </w:rPr>
              <w:t>B has right to complete catch with fair catch signal, even if muffed</w:t>
            </w:r>
          </w:p>
        </w:tc>
      </w:tr>
      <w:tr w:rsidR="00AF0738" w:rsidRPr="00611725" w14:paraId="561B461F" w14:textId="77777777" w:rsidTr="008D2318">
        <w:tc>
          <w:tcPr>
            <w:tcW w:w="2747" w:type="dxa"/>
          </w:tcPr>
          <w:p w14:paraId="0C3CABD3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8"/>
                <w:szCs w:val="18"/>
              </w:rPr>
              <w:t>BBW: Live ball</w:t>
            </w:r>
            <w:r w:rsidRPr="00FD2654">
              <w:rPr>
                <w:sz w:val="18"/>
                <w:szCs w:val="18"/>
              </w:rPr>
              <w:t>, A or B, 15 yards</w:t>
            </w:r>
          </w:p>
        </w:tc>
        <w:tc>
          <w:tcPr>
            <w:tcW w:w="2828" w:type="dxa"/>
            <w:gridSpan w:val="2"/>
          </w:tcPr>
          <w:p w14:paraId="0E9867FD" w14:textId="77777777" w:rsidR="00AF0738" w:rsidRPr="00FD2654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sz w:val="18"/>
                <w:szCs w:val="18"/>
              </w:rPr>
              <w:t>IBB: Live ball</w:t>
            </w:r>
            <w:r w:rsidRPr="00FD2654">
              <w:rPr>
                <w:sz w:val="18"/>
                <w:szCs w:val="18"/>
              </w:rPr>
              <w:t>, A or B, 10 yards</w:t>
            </w:r>
          </w:p>
        </w:tc>
        <w:tc>
          <w:tcPr>
            <w:tcW w:w="5441" w:type="dxa"/>
            <w:gridSpan w:val="3"/>
          </w:tcPr>
          <w:p w14:paraId="07DA2071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C00000"/>
                <w:sz w:val="18"/>
                <w:szCs w:val="18"/>
              </w:rPr>
              <w:t>BBW: Never allowed on Kick plays</w:t>
            </w:r>
          </w:p>
        </w:tc>
      </w:tr>
      <w:tr w:rsidR="00AF0738" w:rsidRPr="00611725" w14:paraId="6D48EF70" w14:textId="77777777" w:rsidTr="00DC26EF">
        <w:trPr>
          <w:trHeight w:val="1779"/>
        </w:trPr>
        <w:tc>
          <w:tcPr>
            <w:tcW w:w="11016" w:type="dxa"/>
            <w:gridSpan w:val="6"/>
          </w:tcPr>
          <w:p w14:paraId="6F5E0081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0000FF"/>
                <w:sz w:val="18"/>
                <w:szCs w:val="18"/>
              </w:rPr>
              <w:t>ODD PLAYS:</w:t>
            </w:r>
          </w:p>
          <w:p w14:paraId="04464EA0" w14:textId="122989FD" w:rsidR="00AF0738" w:rsidRPr="00FD2654" w:rsidRDefault="00AF0738" w:rsidP="00AF0738">
            <w:pPr>
              <w:rPr>
                <w:b/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</w:t>
            </w:r>
            <w:r>
              <w:rPr>
                <w:b/>
                <w:color w:val="008000"/>
                <w:sz w:val="18"/>
                <w:szCs w:val="18"/>
              </w:rPr>
              <w:t xml:space="preserve"> All fouls</w:t>
            </w:r>
            <w:r w:rsidRPr="00FD2654">
              <w:rPr>
                <w:b/>
                <w:color w:val="008000"/>
                <w:sz w:val="18"/>
                <w:szCs w:val="18"/>
              </w:rPr>
              <w:t xml:space="preserve"> by A during kick can be tacked on to </w:t>
            </w:r>
            <w:r>
              <w:rPr>
                <w:b/>
                <w:color w:val="008000"/>
                <w:sz w:val="18"/>
                <w:szCs w:val="18"/>
              </w:rPr>
              <w:t>B’s</w:t>
            </w:r>
            <w:r w:rsidRPr="00FD2654">
              <w:rPr>
                <w:b/>
                <w:color w:val="008000"/>
                <w:sz w:val="18"/>
                <w:szCs w:val="18"/>
              </w:rPr>
              <w:t xml:space="preserve"> </w:t>
            </w:r>
            <w:proofErr w:type="spellStart"/>
            <w:r w:rsidRPr="00FD2654">
              <w:rPr>
                <w:b/>
                <w:color w:val="008000"/>
                <w:sz w:val="18"/>
                <w:szCs w:val="18"/>
              </w:rPr>
              <w:t>deadball</w:t>
            </w:r>
            <w:proofErr w:type="spellEnd"/>
            <w:r w:rsidRPr="00FD2654">
              <w:rPr>
                <w:b/>
                <w:color w:val="008000"/>
                <w:sz w:val="18"/>
                <w:szCs w:val="18"/>
              </w:rPr>
              <w:t xml:space="preserve"> spot, except KCI (spot foul)</w:t>
            </w:r>
          </w:p>
          <w:p w14:paraId="18430A0C" w14:textId="682CC581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Momentum Rule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 xml:space="preserve">– applies between </w:t>
            </w:r>
            <w:r w:rsidR="00062A69">
              <w:rPr>
                <w:sz w:val="18"/>
                <w:szCs w:val="18"/>
              </w:rPr>
              <w:t>5-yard</w:t>
            </w:r>
            <w:r w:rsidRPr="00FD2654">
              <w:rPr>
                <w:sz w:val="18"/>
                <w:szCs w:val="18"/>
              </w:rPr>
              <w:t xml:space="preserve"> line and Goal Line (Catch or recovery inside the 5 – toss bean bag at spot</w:t>
            </w:r>
            <w:r>
              <w:rPr>
                <w:sz w:val="18"/>
                <w:szCs w:val="18"/>
              </w:rPr>
              <w:t xml:space="preserve"> (yd line)</w:t>
            </w:r>
            <w:r w:rsidRPr="00FD2654">
              <w:rPr>
                <w:sz w:val="18"/>
                <w:szCs w:val="18"/>
              </w:rPr>
              <w:t xml:space="preserve"> of catch/recover)</w:t>
            </w:r>
          </w:p>
          <w:p w14:paraId="5EE5317E" w14:textId="25854B02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Safety</w:t>
            </w:r>
            <w:r w:rsidRPr="00FD2654">
              <w:rPr>
                <w:sz w:val="18"/>
                <w:szCs w:val="18"/>
              </w:rPr>
              <w:t xml:space="preserve"> – B fumbles </w:t>
            </w:r>
            <w:r w:rsidR="00062A69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 xml:space="preserve">ball (provides impetus) inside </w:t>
            </w:r>
            <w:r w:rsidR="00062A69">
              <w:rPr>
                <w:sz w:val="18"/>
                <w:szCs w:val="18"/>
              </w:rPr>
              <w:t>5-yard</w:t>
            </w:r>
            <w:r w:rsidRPr="00FD2654">
              <w:rPr>
                <w:sz w:val="18"/>
                <w:szCs w:val="18"/>
              </w:rPr>
              <w:t xml:space="preserve"> line &amp; ball becomes dead in EZ or ou</w:t>
            </w:r>
            <w:r w:rsidR="00017ECB">
              <w:rPr>
                <w:sz w:val="18"/>
                <w:szCs w:val="18"/>
              </w:rPr>
              <w:t>t</w:t>
            </w:r>
            <w:r w:rsidRPr="00FD2654">
              <w:rPr>
                <w:sz w:val="18"/>
                <w:szCs w:val="18"/>
              </w:rPr>
              <w:t xml:space="preserve"> of </w:t>
            </w:r>
            <w:proofErr w:type="gramStart"/>
            <w:r w:rsidRPr="00FD2654">
              <w:rPr>
                <w:sz w:val="18"/>
                <w:szCs w:val="18"/>
              </w:rPr>
              <w:t>EZ</w:t>
            </w:r>
            <w:proofErr w:type="gramEnd"/>
          </w:p>
          <w:p w14:paraId="19A8A563" w14:textId="059B4679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B give</w:t>
            </w:r>
            <w:r w:rsidR="00017ECB">
              <w:rPr>
                <w:b/>
                <w:color w:val="008000"/>
                <w:sz w:val="18"/>
                <w:szCs w:val="18"/>
              </w:rPr>
              <w:t>s</w:t>
            </w:r>
            <w:r w:rsidRPr="00FD2654">
              <w:rPr>
                <w:b/>
                <w:color w:val="008000"/>
                <w:sz w:val="18"/>
                <w:szCs w:val="18"/>
              </w:rPr>
              <w:t xml:space="preserve"> </w:t>
            </w:r>
            <w:r w:rsidR="00062A69">
              <w:rPr>
                <w:b/>
                <w:color w:val="008000"/>
                <w:sz w:val="18"/>
                <w:szCs w:val="18"/>
              </w:rPr>
              <w:t xml:space="preserve">a </w:t>
            </w:r>
            <w:r w:rsidRPr="00FD2654">
              <w:rPr>
                <w:b/>
                <w:color w:val="008000"/>
                <w:sz w:val="18"/>
                <w:szCs w:val="18"/>
              </w:rPr>
              <w:t>“get away” signal any time during the kick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>– Dead ball upon possession</w:t>
            </w:r>
            <w:r>
              <w:rPr>
                <w:sz w:val="18"/>
                <w:szCs w:val="18"/>
              </w:rPr>
              <w:t xml:space="preserve"> “R” – Can Not Advance After any Signal.</w:t>
            </w:r>
          </w:p>
          <w:p w14:paraId="75DD8F0B" w14:textId="30EB5305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A</w:t>
            </w:r>
            <w:r w:rsidR="00017ECB">
              <w:rPr>
                <w:b/>
                <w:color w:val="008000"/>
                <w:sz w:val="18"/>
                <w:szCs w:val="18"/>
              </w:rPr>
              <w:t>n</w:t>
            </w:r>
            <w:r w:rsidRPr="00FD2654">
              <w:rPr>
                <w:b/>
                <w:color w:val="008000"/>
                <w:sz w:val="18"/>
                <w:szCs w:val="18"/>
              </w:rPr>
              <w:t xml:space="preserve"> illegal touching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 xml:space="preserve">– consequences of touching are eliminated if there are offsetting fouls or an accepted </w:t>
            </w:r>
            <w:proofErr w:type="gramStart"/>
            <w:r w:rsidRPr="00FD2654">
              <w:rPr>
                <w:sz w:val="18"/>
                <w:szCs w:val="18"/>
              </w:rPr>
              <w:t>penalty</w:t>
            </w:r>
            <w:proofErr w:type="gramEnd"/>
          </w:p>
          <w:p w14:paraId="4FC58F28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Ball DOES NOT cross the NZ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 xml:space="preserve">- either team can recover and advance (A can still pass or kick </w:t>
            </w:r>
            <w:proofErr w:type="gramStart"/>
            <w:r w:rsidRPr="00FD2654">
              <w:rPr>
                <w:sz w:val="18"/>
                <w:szCs w:val="18"/>
              </w:rPr>
              <w:t xml:space="preserve">it)  </w:t>
            </w:r>
            <w:r w:rsidRPr="00FD2654">
              <w:rPr>
                <w:b/>
                <w:color w:val="C00000"/>
                <w:sz w:val="18"/>
                <w:szCs w:val="18"/>
              </w:rPr>
              <w:t>NOTE</w:t>
            </w:r>
            <w:proofErr w:type="gramEnd"/>
            <w:r w:rsidRPr="00FD2654">
              <w:rPr>
                <w:b/>
                <w:color w:val="C00000"/>
                <w:sz w:val="18"/>
                <w:szCs w:val="18"/>
              </w:rPr>
              <w:t>:  KCI does not apply if ball does not cross</w:t>
            </w:r>
          </w:p>
          <w:p w14:paraId="6911DC9A" w14:textId="77777777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b/>
                <w:color w:val="008000"/>
                <w:sz w:val="18"/>
                <w:szCs w:val="18"/>
              </w:rPr>
              <w:t xml:space="preserve">      Ball DOES cross the NZ</w:t>
            </w:r>
            <w:r w:rsidRPr="00FD2654">
              <w:rPr>
                <w:color w:val="008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>– A can touch or recover but cannot advance</w:t>
            </w:r>
          </w:p>
        </w:tc>
      </w:tr>
      <w:tr w:rsidR="00AF0738" w:rsidRPr="00611725" w14:paraId="54457B2A" w14:textId="77777777" w:rsidTr="0098402D">
        <w:tc>
          <w:tcPr>
            <w:tcW w:w="11016" w:type="dxa"/>
            <w:gridSpan w:val="6"/>
          </w:tcPr>
          <w:p w14:paraId="22168051" w14:textId="4EDCB018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C00000"/>
                <w:sz w:val="18"/>
                <w:szCs w:val="18"/>
              </w:rPr>
              <w:t>PSK:</w:t>
            </w:r>
            <w:r w:rsidRPr="00FD2654">
              <w:rPr>
                <w:color w:val="C00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>Foul during</w:t>
            </w:r>
            <w:r>
              <w:rPr>
                <w:sz w:val="18"/>
                <w:szCs w:val="18"/>
              </w:rPr>
              <w:t xml:space="preserve"> the Kick by B, </w:t>
            </w:r>
            <w:r w:rsidR="00017ECB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ball crosses NZ</w:t>
            </w:r>
            <w:r w:rsidRPr="00FD2654">
              <w:rPr>
                <w:sz w:val="18"/>
                <w:szCs w:val="18"/>
              </w:rPr>
              <w:t xml:space="preserve">, B in possession </w:t>
            </w:r>
            <w:r w:rsidR="00062A69">
              <w:rPr>
                <w:sz w:val="18"/>
                <w:szCs w:val="18"/>
              </w:rPr>
              <w:t>at the end of</w:t>
            </w:r>
            <w:r w:rsidRPr="00FD2654">
              <w:rPr>
                <w:sz w:val="18"/>
                <w:szCs w:val="18"/>
              </w:rPr>
              <w:t xml:space="preserve"> kick</w:t>
            </w:r>
          </w:p>
        </w:tc>
      </w:tr>
      <w:tr w:rsidR="00AF0738" w:rsidRPr="00611725" w14:paraId="07E78654" w14:textId="77777777" w:rsidTr="002F7C4F">
        <w:tc>
          <w:tcPr>
            <w:tcW w:w="11016" w:type="dxa"/>
            <w:gridSpan w:val="6"/>
          </w:tcPr>
          <w:p w14:paraId="0892EF00" w14:textId="035C7B4A" w:rsidR="00AF0738" w:rsidRPr="00FD2654" w:rsidRDefault="00AF0738" w:rsidP="00AF0738">
            <w:pPr>
              <w:rPr>
                <w:sz w:val="18"/>
                <w:szCs w:val="18"/>
              </w:rPr>
            </w:pPr>
            <w:r w:rsidRPr="00FD2654">
              <w:rPr>
                <w:sz w:val="18"/>
                <w:szCs w:val="18"/>
              </w:rPr>
              <w:sym w:font="Wingdings" w:char="F09F"/>
            </w:r>
            <w:r w:rsidRPr="00FD2654">
              <w:rPr>
                <w:sz w:val="18"/>
                <w:szCs w:val="18"/>
              </w:rPr>
              <w:t xml:space="preserve"> </w:t>
            </w:r>
            <w:r w:rsidRPr="00FD2654">
              <w:rPr>
                <w:b/>
                <w:color w:val="C00000"/>
                <w:sz w:val="18"/>
                <w:szCs w:val="18"/>
              </w:rPr>
              <w:t>Field Goal:</w:t>
            </w:r>
            <w:r w:rsidRPr="00FD2654">
              <w:rPr>
                <w:color w:val="C00000"/>
                <w:sz w:val="18"/>
                <w:szCs w:val="18"/>
              </w:rPr>
              <w:t xml:space="preserve"> </w:t>
            </w:r>
            <w:r w:rsidRPr="00FD2654">
              <w:rPr>
                <w:sz w:val="18"/>
                <w:szCs w:val="18"/>
              </w:rPr>
              <w:t xml:space="preserve">If </w:t>
            </w:r>
            <w:r w:rsidR="00062A69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 xml:space="preserve">ball hits the crossbar or goal post and bounces back into </w:t>
            </w:r>
            <w:r w:rsidR="00062A69">
              <w:rPr>
                <w:sz w:val="18"/>
                <w:szCs w:val="18"/>
              </w:rPr>
              <w:t xml:space="preserve">the </w:t>
            </w:r>
            <w:r w:rsidRPr="00FD2654">
              <w:rPr>
                <w:sz w:val="18"/>
                <w:szCs w:val="18"/>
              </w:rPr>
              <w:t>field of play (A or B), the ball is dead</w:t>
            </w:r>
          </w:p>
        </w:tc>
      </w:tr>
      <w:tr w:rsidR="00AF0738" w:rsidRPr="00017ECB" w14:paraId="2A727F90" w14:textId="77777777" w:rsidTr="00017ECB">
        <w:trPr>
          <w:trHeight w:val="50"/>
        </w:trPr>
        <w:tc>
          <w:tcPr>
            <w:tcW w:w="2747" w:type="dxa"/>
            <w:vAlign w:val="center"/>
          </w:tcPr>
          <w:p w14:paraId="58190840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Be a great dead ball official</w:t>
            </w:r>
          </w:p>
        </w:tc>
        <w:tc>
          <w:tcPr>
            <w:tcW w:w="5508" w:type="dxa"/>
            <w:gridSpan w:val="3"/>
            <w:vAlign w:val="center"/>
          </w:tcPr>
          <w:p w14:paraId="535E60E1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Communicate with F and S</w:t>
            </w:r>
          </w:p>
        </w:tc>
        <w:tc>
          <w:tcPr>
            <w:tcW w:w="2761" w:type="dxa"/>
            <w:gridSpan w:val="2"/>
            <w:vAlign w:val="center"/>
          </w:tcPr>
          <w:p w14:paraId="66B78B93" w14:textId="77777777" w:rsidR="00AF0738" w:rsidRPr="00017ECB" w:rsidRDefault="00AF0738" w:rsidP="00AF0738">
            <w:pPr>
              <w:jc w:val="center"/>
              <w:rPr>
                <w:b/>
                <w:color w:val="008000"/>
                <w:sz w:val="20"/>
                <w:szCs w:val="20"/>
              </w:rPr>
            </w:pPr>
            <w:r w:rsidRPr="00017ECB">
              <w:rPr>
                <w:b/>
                <w:color w:val="008000"/>
                <w:sz w:val="20"/>
                <w:szCs w:val="20"/>
              </w:rPr>
              <w:t>Check game clock</w:t>
            </w:r>
          </w:p>
        </w:tc>
      </w:tr>
    </w:tbl>
    <w:p w14:paraId="05948624" w14:textId="74F70B25" w:rsidR="004877FA" w:rsidRPr="00017ECB" w:rsidRDefault="00592527" w:rsidP="00592527">
      <w:pPr>
        <w:pStyle w:val="Footer"/>
        <w:spacing w:before="120"/>
        <w:jc w:val="right"/>
        <w:rPr>
          <w:sz w:val="16"/>
          <w:szCs w:val="16"/>
        </w:rPr>
      </w:pPr>
      <w:r>
        <w:tab/>
      </w:r>
      <w:r w:rsidRPr="00017ECB">
        <w:rPr>
          <w:sz w:val="16"/>
          <w:szCs w:val="16"/>
        </w:rPr>
        <w:tab/>
        <w:t xml:space="preserve">Updated August </w:t>
      </w:r>
      <w:r w:rsidR="00062A69" w:rsidRPr="00017ECB">
        <w:rPr>
          <w:sz w:val="16"/>
          <w:szCs w:val="16"/>
        </w:rPr>
        <w:t>2023</w:t>
      </w:r>
    </w:p>
    <w:sectPr w:rsidR="004877FA" w:rsidRPr="00017ECB" w:rsidSect="00017ECB">
      <w:headerReference w:type="default" r:id="rId8"/>
      <w:pgSz w:w="12240" w:h="15840"/>
      <w:pgMar w:top="720" w:right="720" w:bottom="180" w:left="720" w:header="36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39EAB" w14:textId="77777777" w:rsidR="005D567A" w:rsidRDefault="005D567A" w:rsidP="00416A64">
      <w:pPr>
        <w:spacing w:after="0" w:line="240" w:lineRule="auto"/>
      </w:pPr>
      <w:r>
        <w:separator/>
      </w:r>
    </w:p>
  </w:endnote>
  <w:endnote w:type="continuationSeparator" w:id="0">
    <w:p w14:paraId="15ED6CAB" w14:textId="77777777" w:rsidR="005D567A" w:rsidRDefault="005D567A" w:rsidP="00416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3D8A2" w14:textId="77777777" w:rsidR="005D567A" w:rsidRDefault="005D567A" w:rsidP="00416A64">
      <w:pPr>
        <w:spacing w:after="0" w:line="240" w:lineRule="auto"/>
      </w:pPr>
      <w:r>
        <w:separator/>
      </w:r>
    </w:p>
  </w:footnote>
  <w:footnote w:type="continuationSeparator" w:id="0">
    <w:p w14:paraId="63FDE603" w14:textId="77777777" w:rsidR="005D567A" w:rsidRDefault="005D567A" w:rsidP="00416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EF2D5" w14:textId="3C0CB641" w:rsidR="0098402D" w:rsidRPr="00416A64" w:rsidRDefault="004763E3">
    <w:pPr>
      <w:pStyle w:val="Header"/>
      <w:rPr>
        <w:b/>
        <w:sz w:val="44"/>
        <w:szCs w:val="44"/>
      </w:rPr>
    </w:pPr>
    <w:r>
      <w:rPr>
        <w:b/>
        <w:noProof/>
        <w:sz w:val="44"/>
        <w:szCs w:val="44"/>
      </w:rPr>
      <w:drawing>
        <wp:anchor distT="0" distB="0" distL="114300" distR="114300" simplePos="0" relativeHeight="251658240" behindDoc="1" locked="0" layoutInCell="1" allowOverlap="1" wp14:anchorId="1B340D01" wp14:editId="43E6AE18">
          <wp:simplePos x="0" y="0"/>
          <wp:positionH relativeFrom="column">
            <wp:posOffset>6126480</wp:posOffset>
          </wp:positionH>
          <wp:positionV relativeFrom="paragraph">
            <wp:posOffset>3175</wp:posOffset>
          </wp:positionV>
          <wp:extent cx="570719" cy="405130"/>
          <wp:effectExtent l="0" t="0" r="1270" b="0"/>
          <wp:wrapNone/>
          <wp:docPr id="781630113" name="Picture 781630113" descr="A picture containing text, book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719" cy="405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402D" w:rsidRPr="00416A64">
      <w:rPr>
        <w:b/>
        <w:sz w:val="44"/>
        <w:szCs w:val="44"/>
      </w:rPr>
      <w:t xml:space="preserve">PRE-GAME </w:t>
    </w:r>
    <w:r w:rsidR="00C16BDA">
      <w:rPr>
        <w:b/>
        <w:sz w:val="44"/>
        <w:szCs w:val="44"/>
      </w:rPr>
      <w:t xml:space="preserve">CHECKLIST – </w:t>
    </w:r>
    <w:r w:rsidR="0057513E">
      <w:rPr>
        <w:b/>
        <w:sz w:val="44"/>
        <w:szCs w:val="44"/>
      </w:rPr>
      <w:t>CREW</w:t>
    </w:r>
    <w:r w:rsidR="0098402D">
      <w:rPr>
        <w:b/>
        <w:sz w:val="44"/>
        <w:szCs w:val="44"/>
      </w:rPr>
      <w:t xml:space="preserve">          </w:t>
    </w:r>
  </w:p>
  <w:p w14:paraId="3A06BD01" w14:textId="77777777" w:rsidR="0098402D" w:rsidRDefault="009840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0B2E"/>
    <w:multiLevelType w:val="hybridMultilevel"/>
    <w:tmpl w:val="4268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35B69"/>
    <w:multiLevelType w:val="hybridMultilevel"/>
    <w:tmpl w:val="BA700E68"/>
    <w:lvl w:ilvl="0" w:tplc="16DEAEA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A7FBD"/>
    <w:multiLevelType w:val="hybridMultilevel"/>
    <w:tmpl w:val="91F257C2"/>
    <w:lvl w:ilvl="0" w:tplc="686206B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A3415"/>
    <w:multiLevelType w:val="hybridMultilevel"/>
    <w:tmpl w:val="5B287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E2144"/>
    <w:multiLevelType w:val="hybridMultilevel"/>
    <w:tmpl w:val="E9C0245C"/>
    <w:lvl w:ilvl="0" w:tplc="41A4BC4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587E98"/>
    <w:multiLevelType w:val="hybridMultilevel"/>
    <w:tmpl w:val="1818DA02"/>
    <w:lvl w:ilvl="0" w:tplc="04C43CE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3176B"/>
    <w:multiLevelType w:val="hybridMultilevel"/>
    <w:tmpl w:val="1644A6E2"/>
    <w:lvl w:ilvl="0" w:tplc="21541C9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4F72F0"/>
    <w:multiLevelType w:val="hybridMultilevel"/>
    <w:tmpl w:val="49CC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F04238"/>
    <w:multiLevelType w:val="hybridMultilevel"/>
    <w:tmpl w:val="39DAB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7545DF"/>
    <w:multiLevelType w:val="hybridMultilevel"/>
    <w:tmpl w:val="27A2F976"/>
    <w:lvl w:ilvl="0" w:tplc="65B2FBB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F0E14"/>
    <w:multiLevelType w:val="hybridMultilevel"/>
    <w:tmpl w:val="B2DE8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2C2C6A"/>
    <w:multiLevelType w:val="hybridMultilevel"/>
    <w:tmpl w:val="7F844E14"/>
    <w:lvl w:ilvl="0" w:tplc="7198758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966729">
    <w:abstractNumId w:val="2"/>
  </w:num>
  <w:num w:numId="2" w16cid:durableId="2087997132">
    <w:abstractNumId w:val="6"/>
  </w:num>
  <w:num w:numId="3" w16cid:durableId="15428877">
    <w:abstractNumId w:val="9"/>
  </w:num>
  <w:num w:numId="4" w16cid:durableId="1303343104">
    <w:abstractNumId w:val="4"/>
  </w:num>
  <w:num w:numId="5" w16cid:durableId="1463423670">
    <w:abstractNumId w:val="5"/>
  </w:num>
  <w:num w:numId="6" w16cid:durableId="657730197">
    <w:abstractNumId w:val="1"/>
  </w:num>
  <w:num w:numId="7" w16cid:durableId="1171139933">
    <w:abstractNumId w:val="11"/>
  </w:num>
  <w:num w:numId="8" w16cid:durableId="1893688616">
    <w:abstractNumId w:val="8"/>
  </w:num>
  <w:num w:numId="9" w16cid:durableId="1075711631">
    <w:abstractNumId w:val="7"/>
  </w:num>
  <w:num w:numId="10" w16cid:durableId="2115590512">
    <w:abstractNumId w:val="3"/>
  </w:num>
  <w:num w:numId="11" w16cid:durableId="442186236">
    <w:abstractNumId w:val="0"/>
  </w:num>
  <w:num w:numId="12" w16cid:durableId="117803485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xMDU3NTAwNjAytjBU0lEKTi0uzszPAykwqQUAECGchywAAAA="/>
  </w:docVars>
  <w:rsids>
    <w:rsidRoot w:val="004877FA"/>
    <w:rsid w:val="00004EFC"/>
    <w:rsid w:val="000056E5"/>
    <w:rsid w:val="00016991"/>
    <w:rsid w:val="00017ECB"/>
    <w:rsid w:val="00050220"/>
    <w:rsid w:val="00060306"/>
    <w:rsid w:val="00062A69"/>
    <w:rsid w:val="00066EBE"/>
    <w:rsid w:val="00070C29"/>
    <w:rsid w:val="00087322"/>
    <w:rsid w:val="00094866"/>
    <w:rsid w:val="00095379"/>
    <w:rsid w:val="000A3B16"/>
    <w:rsid w:val="000A49C7"/>
    <w:rsid w:val="000B4052"/>
    <w:rsid w:val="000C13DC"/>
    <w:rsid w:val="000C1F21"/>
    <w:rsid w:val="000D465D"/>
    <w:rsid w:val="000D525B"/>
    <w:rsid w:val="000D54B8"/>
    <w:rsid w:val="000D6508"/>
    <w:rsid w:val="000D7169"/>
    <w:rsid w:val="000E229E"/>
    <w:rsid w:val="000E7554"/>
    <w:rsid w:val="000F6E15"/>
    <w:rsid w:val="00113106"/>
    <w:rsid w:val="00114490"/>
    <w:rsid w:val="00132049"/>
    <w:rsid w:val="0013511B"/>
    <w:rsid w:val="0013646A"/>
    <w:rsid w:val="00153DEC"/>
    <w:rsid w:val="00154D06"/>
    <w:rsid w:val="00162C56"/>
    <w:rsid w:val="0017578D"/>
    <w:rsid w:val="0017709D"/>
    <w:rsid w:val="00182A33"/>
    <w:rsid w:val="001876EF"/>
    <w:rsid w:val="001A38CA"/>
    <w:rsid w:val="001B2237"/>
    <w:rsid w:val="001D6632"/>
    <w:rsid w:val="001E5EB8"/>
    <w:rsid w:val="001F6E27"/>
    <w:rsid w:val="0020213E"/>
    <w:rsid w:val="00235029"/>
    <w:rsid w:val="002453EC"/>
    <w:rsid w:val="00246D5B"/>
    <w:rsid w:val="002510BE"/>
    <w:rsid w:val="00263D49"/>
    <w:rsid w:val="00263FF3"/>
    <w:rsid w:val="00282E8A"/>
    <w:rsid w:val="002977CC"/>
    <w:rsid w:val="002B50D7"/>
    <w:rsid w:val="002E21B4"/>
    <w:rsid w:val="00303306"/>
    <w:rsid w:val="00306B97"/>
    <w:rsid w:val="00316523"/>
    <w:rsid w:val="003237C5"/>
    <w:rsid w:val="003642E5"/>
    <w:rsid w:val="00375B82"/>
    <w:rsid w:val="003A1EA7"/>
    <w:rsid w:val="003B01DA"/>
    <w:rsid w:val="003B0FBA"/>
    <w:rsid w:val="003C3CB1"/>
    <w:rsid w:val="003D4592"/>
    <w:rsid w:val="004072D0"/>
    <w:rsid w:val="00413324"/>
    <w:rsid w:val="0041403B"/>
    <w:rsid w:val="00416A64"/>
    <w:rsid w:val="00421D47"/>
    <w:rsid w:val="00434278"/>
    <w:rsid w:val="00440275"/>
    <w:rsid w:val="00450388"/>
    <w:rsid w:val="00452861"/>
    <w:rsid w:val="004711DD"/>
    <w:rsid w:val="00471595"/>
    <w:rsid w:val="004763E3"/>
    <w:rsid w:val="004877FA"/>
    <w:rsid w:val="004A7963"/>
    <w:rsid w:val="004B45D7"/>
    <w:rsid w:val="004E2E94"/>
    <w:rsid w:val="004E64B7"/>
    <w:rsid w:val="004F1168"/>
    <w:rsid w:val="00507D41"/>
    <w:rsid w:val="005152A0"/>
    <w:rsid w:val="005216C1"/>
    <w:rsid w:val="005278FA"/>
    <w:rsid w:val="00551095"/>
    <w:rsid w:val="00560284"/>
    <w:rsid w:val="005735D4"/>
    <w:rsid w:val="0057513E"/>
    <w:rsid w:val="00582479"/>
    <w:rsid w:val="00585E10"/>
    <w:rsid w:val="00592527"/>
    <w:rsid w:val="005B7551"/>
    <w:rsid w:val="005C3254"/>
    <w:rsid w:val="005D10DA"/>
    <w:rsid w:val="005D43BE"/>
    <w:rsid w:val="005D567A"/>
    <w:rsid w:val="005D67F2"/>
    <w:rsid w:val="005F2FFB"/>
    <w:rsid w:val="00602F4A"/>
    <w:rsid w:val="00606C46"/>
    <w:rsid w:val="00611725"/>
    <w:rsid w:val="00642290"/>
    <w:rsid w:val="00645D03"/>
    <w:rsid w:val="00647D81"/>
    <w:rsid w:val="00683AFD"/>
    <w:rsid w:val="0069628C"/>
    <w:rsid w:val="00697004"/>
    <w:rsid w:val="006A166B"/>
    <w:rsid w:val="006B63E6"/>
    <w:rsid w:val="006F1770"/>
    <w:rsid w:val="006F2761"/>
    <w:rsid w:val="00707C8A"/>
    <w:rsid w:val="0071482C"/>
    <w:rsid w:val="00723D49"/>
    <w:rsid w:val="007420F3"/>
    <w:rsid w:val="0074539B"/>
    <w:rsid w:val="00755E0A"/>
    <w:rsid w:val="00757FF5"/>
    <w:rsid w:val="0076505D"/>
    <w:rsid w:val="00793177"/>
    <w:rsid w:val="007B35CB"/>
    <w:rsid w:val="007C2F2C"/>
    <w:rsid w:val="007D29D1"/>
    <w:rsid w:val="007E10CC"/>
    <w:rsid w:val="007E4524"/>
    <w:rsid w:val="007F4973"/>
    <w:rsid w:val="007F4B5D"/>
    <w:rsid w:val="00805214"/>
    <w:rsid w:val="00812B11"/>
    <w:rsid w:val="00814C58"/>
    <w:rsid w:val="008533D5"/>
    <w:rsid w:val="00873D67"/>
    <w:rsid w:val="00882CA4"/>
    <w:rsid w:val="00894276"/>
    <w:rsid w:val="008B5208"/>
    <w:rsid w:val="008B7BE8"/>
    <w:rsid w:val="008D2318"/>
    <w:rsid w:val="008D6C37"/>
    <w:rsid w:val="008E2AA0"/>
    <w:rsid w:val="008E7DB0"/>
    <w:rsid w:val="009051F7"/>
    <w:rsid w:val="00911ABE"/>
    <w:rsid w:val="00912589"/>
    <w:rsid w:val="00917B3E"/>
    <w:rsid w:val="00930483"/>
    <w:rsid w:val="009307B9"/>
    <w:rsid w:val="0098402D"/>
    <w:rsid w:val="00985819"/>
    <w:rsid w:val="00987B6B"/>
    <w:rsid w:val="009D30CD"/>
    <w:rsid w:val="009D59E0"/>
    <w:rsid w:val="009E0307"/>
    <w:rsid w:val="009E6F88"/>
    <w:rsid w:val="00A00BDE"/>
    <w:rsid w:val="00A01F98"/>
    <w:rsid w:val="00A31195"/>
    <w:rsid w:val="00A3398C"/>
    <w:rsid w:val="00A6134D"/>
    <w:rsid w:val="00A62787"/>
    <w:rsid w:val="00A67B09"/>
    <w:rsid w:val="00A75B19"/>
    <w:rsid w:val="00A80987"/>
    <w:rsid w:val="00A86186"/>
    <w:rsid w:val="00AD16BD"/>
    <w:rsid w:val="00AD4E27"/>
    <w:rsid w:val="00AD6F1A"/>
    <w:rsid w:val="00AF0738"/>
    <w:rsid w:val="00AF35F3"/>
    <w:rsid w:val="00AF3613"/>
    <w:rsid w:val="00B12F30"/>
    <w:rsid w:val="00B140DF"/>
    <w:rsid w:val="00B21657"/>
    <w:rsid w:val="00B23A39"/>
    <w:rsid w:val="00B260C0"/>
    <w:rsid w:val="00B27A6B"/>
    <w:rsid w:val="00B33427"/>
    <w:rsid w:val="00B338E1"/>
    <w:rsid w:val="00B42A10"/>
    <w:rsid w:val="00B4771C"/>
    <w:rsid w:val="00B5604F"/>
    <w:rsid w:val="00B62095"/>
    <w:rsid w:val="00B64ABC"/>
    <w:rsid w:val="00B66BEB"/>
    <w:rsid w:val="00B82597"/>
    <w:rsid w:val="00BD6AE6"/>
    <w:rsid w:val="00BE7D50"/>
    <w:rsid w:val="00BF6F49"/>
    <w:rsid w:val="00C05DBE"/>
    <w:rsid w:val="00C12A2D"/>
    <w:rsid w:val="00C13972"/>
    <w:rsid w:val="00C1438C"/>
    <w:rsid w:val="00C16BDA"/>
    <w:rsid w:val="00C37B1C"/>
    <w:rsid w:val="00C4090D"/>
    <w:rsid w:val="00C56CDC"/>
    <w:rsid w:val="00C61586"/>
    <w:rsid w:val="00C846C0"/>
    <w:rsid w:val="00CB50A3"/>
    <w:rsid w:val="00CB62EF"/>
    <w:rsid w:val="00CE5B69"/>
    <w:rsid w:val="00D34BE5"/>
    <w:rsid w:val="00D44CFE"/>
    <w:rsid w:val="00D64929"/>
    <w:rsid w:val="00D7515D"/>
    <w:rsid w:val="00D82A37"/>
    <w:rsid w:val="00D93908"/>
    <w:rsid w:val="00D9662D"/>
    <w:rsid w:val="00DC33A4"/>
    <w:rsid w:val="00DE105A"/>
    <w:rsid w:val="00DF0C33"/>
    <w:rsid w:val="00E13D86"/>
    <w:rsid w:val="00E20B6F"/>
    <w:rsid w:val="00E47A1E"/>
    <w:rsid w:val="00E50AB3"/>
    <w:rsid w:val="00E51569"/>
    <w:rsid w:val="00E51A91"/>
    <w:rsid w:val="00E65DAC"/>
    <w:rsid w:val="00E70D2A"/>
    <w:rsid w:val="00E7300B"/>
    <w:rsid w:val="00E97121"/>
    <w:rsid w:val="00EB2464"/>
    <w:rsid w:val="00EB4C15"/>
    <w:rsid w:val="00EC0595"/>
    <w:rsid w:val="00EC0610"/>
    <w:rsid w:val="00EC6E56"/>
    <w:rsid w:val="00ED3370"/>
    <w:rsid w:val="00EE4E85"/>
    <w:rsid w:val="00EE7895"/>
    <w:rsid w:val="00F257FE"/>
    <w:rsid w:val="00F34F1F"/>
    <w:rsid w:val="00F37761"/>
    <w:rsid w:val="00F41B9B"/>
    <w:rsid w:val="00F50A42"/>
    <w:rsid w:val="00F63A73"/>
    <w:rsid w:val="00F72DB7"/>
    <w:rsid w:val="00F824DD"/>
    <w:rsid w:val="00F95B9E"/>
    <w:rsid w:val="00FB418C"/>
    <w:rsid w:val="00FB45E2"/>
    <w:rsid w:val="00FD1F50"/>
    <w:rsid w:val="00FD2654"/>
    <w:rsid w:val="00FD3FEE"/>
    <w:rsid w:val="00FD4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D9C122"/>
  <w15:docId w15:val="{50C0088E-629F-4DF0-8DE6-BE452B287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2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77F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4877F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16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A64"/>
  </w:style>
  <w:style w:type="paragraph" w:styleId="Footer">
    <w:name w:val="footer"/>
    <w:basedOn w:val="Normal"/>
    <w:link w:val="FooterChar"/>
    <w:uiPriority w:val="99"/>
    <w:unhideWhenUsed/>
    <w:rsid w:val="00416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A64"/>
  </w:style>
  <w:style w:type="paragraph" w:styleId="BalloonText">
    <w:name w:val="Balloon Text"/>
    <w:basedOn w:val="Normal"/>
    <w:link w:val="BalloonTextChar"/>
    <w:uiPriority w:val="99"/>
    <w:semiHidden/>
    <w:unhideWhenUsed/>
    <w:rsid w:val="00416A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A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6186"/>
    <w:pPr>
      <w:ind w:left="720"/>
      <w:contextualSpacing/>
    </w:pPr>
  </w:style>
  <w:style w:type="paragraph" w:styleId="NoSpacing">
    <w:name w:val="No Spacing"/>
    <w:uiPriority w:val="1"/>
    <w:qFormat/>
    <w:rsid w:val="00AF0738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129896-42D2-43B6-9BFC-D54AA5DDA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910</Words>
  <Characters>8806</Characters>
  <Application>Microsoft Office Word</Application>
  <DocSecurity>0</DocSecurity>
  <Lines>200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dd Ragsdale</dc:creator>
  <cp:lastModifiedBy>Scott Carroll</cp:lastModifiedBy>
  <cp:revision>4</cp:revision>
  <cp:lastPrinted>2012-08-22T20:20:00Z</cp:lastPrinted>
  <dcterms:created xsi:type="dcterms:W3CDTF">2023-08-28T03:03:00Z</dcterms:created>
  <dcterms:modified xsi:type="dcterms:W3CDTF">2023-08-2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a47a5b55b38b31bcd7121164a3f7477cae6823fa77d6f16b5fe906ed663745</vt:lpwstr>
  </property>
</Properties>
</file>